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page" w:tblpX="589" w:tblpY="505"/>
        <w:tblW w:w="14575" w:type="dxa"/>
        <w:tblLayout w:type="fixed"/>
        <w:tblLook w:val="04A0" w:firstRow="1" w:lastRow="0" w:firstColumn="1" w:lastColumn="0" w:noHBand="0" w:noVBand="1"/>
      </w:tblPr>
      <w:tblGrid>
        <w:gridCol w:w="2668"/>
        <w:gridCol w:w="3175"/>
        <w:gridCol w:w="3130"/>
        <w:gridCol w:w="3198"/>
        <w:gridCol w:w="2404"/>
      </w:tblGrid>
      <w:tr w:rsidR="00106E04" w:rsidTr="005A63BF">
        <w:trPr>
          <w:trHeight w:val="1578"/>
        </w:trPr>
        <w:tc>
          <w:tcPr>
            <w:tcW w:w="14575" w:type="dxa"/>
            <w:gridSpan w:val="5"/>
          </w:tcPr>
          <w:bookmarkStart w:id="0" w:name="_GoBack"/>
          <w:bookmarkEnd w:id="0"/>
          <w:p w:rsidR="00106E04" w:rsidRPr="00BF5A88" w:rsidRDefault="00106E04" w:rsidP="00A167FF">
            <w:pPr>
              <w:rPr>
                <w:sz w:val="110"/>
                <w:szCs w:val="110"/>
              </w:rPr>
            </w:pPr>
            <w:r w:rsidRPr="00BF5A88">
              <w:rPr>
                <w:noProof/>
                <w:sz w:val="110"/>
                <w:szCs w:val="11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C1E6FDE" wp14:editId="16B67370">
                      <wp:simplePos x="0" y="0"/>
                      <wp:positionH relativeFrom="column">
                        <wp:posOffset>4679315</wp:posOffset>
                      </wp:positionH>
                      <wp:positionV relativeFrom="paragraph">
                        <wp:posOffset>-8890</wp:posOffset>
                      </wp:positionV>
                      <wp:extent cx="4559300" cy="1289050"/>
                      <wp:effectExtent l="0" t="0" r="0" b="635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59300" cy="128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06E04" w:rsidRPr="00EB1AC9" w:rsidRDefault="00106E04" w:rsidP="00106E0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</w:pPr>
                                  <w:r w:rsidRPr="00EB1AC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t>Monday-Thursday 8am-4pm      Friday 8am-1pm</w:t>
                                  </w:r>
                                  <w:r w:rsidRPr="00EB1AC9">
                                    <w:rPr>
                                      <w:b/>
                                      <w:sz w:val="28"/>
                                      <w:szCs w:val="28"/>
                                    </w:rPr>
                                    <w:br/>
                                  </w:r>
                                  <w:r w:rsidRPr="00EB1AC9"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  <w:t>423-745-68</w:t>
                                  </w:r>
                                  <w:r w:rsidR="006E0216"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  <w:t>30 | 205 McMinn Ave | Athens, TN</w:t>
                                  </w:r>
                                  <w:r w:rsidRPr="00EB1AC9">
                                    <w:rPr>
                                      <w:rStyle w:val="Hyperlink"/>
                                      <w:b/>
                                      <w:sz w:val="28"/>
                                      <w:szCs w:val="28"/>
                                    </w:rPr>
                                    <w:t xml:space="preserve"> 37303</w:t>
                                  </w:r>
                                </w:p>
                                <w:p w:rsidR="00106E04" w:rsidRPr="00EB1AC9" w:rsidRDefault="008F11C5" w:rsidP="00106E0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</w:pPr>
                                  <w:hyperlink r:id="rId6" w:history="1">
                                    <w:r w:rsidR="00106E04" w:rsidRPr="00EB1AC9">
                                      <w:rPr>
                                        <w:rStyle w:val="Hyperlink"/>
                                        <w:sz w:val="28"/>
                                        <w:szCs w:val="28"/>
                                      </w:rPr>
                                      <w:t>www.mcminnseniors.com</w:t>
                                    </w:r>
                                  </w:hyperlink>
                                  <w:r w:rsidR="00106E04" w:rsidRPr="00EB1AC9"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  <w:t xml:space="preserve"> | </w:t>
                                  </w:r>
                                  <w:hyperlink r:id="rId7" w:history="1">
                                    <w:r w:rsidR="00106E04" w:rsidRPr="00EB1AC9">
                                      <w:rPr>
                                        <w:rStyle w:val="Hyperlink"/>
                                        <w:sz w:val="28"/>
                                        <w:szCs w:val="28"/>
                                      </w:rPr>
                                      <w:t>mcminnsenior@comcast.net</w:t>
                                    </w:r>
                                  </w:hyperlink>
                                </w:p>
                                <w:p w:rsidR="00106E04" w:rsidRPr="00EB1AC9" w:rsidRDefault="00106E04" w:rsidP="00106E0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</w:pPr>
                                  <w:r w:rsidRPr="00EB1AC9"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  <w:t>FB: McMinn Senior Activity Center</w:t>
                                  </w:r>
                                </w:p>
                                <w:p w:rsidR="00106E04" w:rsidRDefault="00106E04" w:rsidP="00106E04">
                                  <w:pPr>
                                    <w:spacing w:line="240" w:lineRule="auto"/>
                                    <w:jc w:val="center"/>
                                    <w:rPr>
                                      <w:rStyle w:val="Hyperlink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1E6FD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68.45pt;margin-top:-.7pt;width:359pt;height:10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" filled="f" stroked="f">
                      <v:textbox>
                        <w:txbxContent>
                          <w:p w:rsidR="00106E04" w:rsidRPr="00EB1AC9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</w:pPr>
                            <w:r w:rsidRPr="00EB1AC9">
                              <w:rPr>
                                <w:b/>
                                <w:sz w:val="28"/>
                                <w:szCs w:val="28"/>
                              </w:rPr>
                              <w:t>Monday-Thursday 8am-4pm      Friday 8am-1pm</w:t>
                            </w:r>
                            <w:r w:rsidRPr="00EB1AC9">
                              <w:rPr>
                                <w:b/>
                                <w:sz w:val="28"/>
                                <w:szCs w:val="28"/>
                              </w:rPr>
                              <w:br/>
                            </w:r>
                            <w:r w:rsidRPr="00EB1AC9"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  <w:t>423-745-68</w:t>
                            </w:r>
                            <w:r w:rsidR="006E0216"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  <w:t>30 | 205 McMinn Ave | Athens, TN</w:t>
                            </w:r>
                            <w:r w:rsidRPr="00EB1AC9">
                              <w:rPr>
                                <w:rStyle w:val="Hyperlink"/>
                                <w:b/>
                                <w:sz w:val="28"/>
                                <w:szCs w:val="28"/>
                              </w:rPr>
                              <w:t xml:space="preserve"> 37303</w:t>
                            </w:r>
                          </w:p>
                          <w:p w:rsidR="00106E04" w:rsidRPr="00EB1AC9" w:rsidRDefault="007020BF" w:rsidP="00106E04">
                            <w:pPr>
                              <w:spacing w:after="0" w:line="240" w:lineRule="auto"/>
                              <w:jc w:val="center"/>
                              <w:rPr>
                                <w:rStyle w:val="Hyperlink"/>
                                <w:sz w:val="28"/>
                                <w:szCs w:val="28"/>
                              </w:rPr>
                            </w:pPr>
                            <w:hyperlink r:id="rId8" w:history="1">
                              <w:r w:rsidR="00106E04" w:rsidRPr="00EB1AC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www.mcminnseniors.com</w:t>
                              </w:r>
                            </w:hyperlink>
                            <w:r w:rsidR="00106E04" w:rsidRPr="00EB1AC9">
                              <w:rPr>
                                <w:rStyle w:val="Hyperlink"/>
                                <w:sz w:val="28"/>
                                <w:szCs w:val="28"/>
                              </w:rPr>
                              <w:t xml:space="preserve"> | </w:t>
                            </w:r>
                            <w:hyperlink r:id="rId9" w:history="1">
                              <w:r w:rsidR="00106E04" w:rsidRPr="00EB1AC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mcminnsenior@comcast.net</w:t>
                              </w:r>
                            </w:hyperlink>
                          </w:p>
                          <w:p w:rsidR="00106E04" w:rsidRPr="00EB1AC9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Style w:val="Hyperlink"/>
                                <w:sz w:val="28"/>
                                <w:szCs w:val="28"/>
                              </w:rPr>
                            </w:pPr>
                            <w:r w:rsidRPr="00EB1AC9">
                              <w:rPr>
                                <w:rStyle w:val="Hyperlink"/>
                                <w:sz w:val="28"/>
                                <w:szCs w:val="28"/>
                              </w:rPr>
                              <w:t>FB: McMinn Senior Activity Center</w:t>
                            </w:r>
                          </w:p>
                          <w:p w:rsidR="00106E04" w:rsidRDefault="00106E04" w:rsidP="00106E04">
                            <w:pPr>
                              <w:spacing w:line="240" w:lineRule="auto"/>
                              <w:jc w:val="center"/>
                              <w:rPr>
                                <w:rStyle w:val="Hyperlink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F5A88">
              <w:rPr>
                <w:noProof/>
                <w:sz w:val="110"/>
                <w:szCs w:val="110"/>
              </w:rPr>
              <w:drawing>
                <wp:anchor distT="0" distB="0" distL="114300" distR="114300" simplePos="0" relativeHeight="251660288" behindDoc="1" locked="0" layoutInCell="1" allowOverlap="1" wp14:anchorId="707756B8" wp14:editId="2D46B22D">
                  <wp:simplePos x="0" y="0"/>
                  <wp:positionH relativeFrom="column">
                    <wp:posOffset>13335</wp:posOffset>
                  </wp:positionH>
                  <wp:positionV relativeFrom="paragraph">
                    <wp:posOffset>0</wp:posOffset>
                  </wp:positionV>
                  <wp:extent cx="609600" cy="843915"/>
                  <wp:effectExtent l="0" t="0" r="0" b="0"/>
                  <wp:wrapTight wrapText="bothSides">
                    <wp:wrapPolygon edited="0">
                      <wp:start x="0" y="0"/>
                      <wp:lineTo x="0" y="20966"/>
                      <wp:lineTo x="20925" y="20966"/>
                      <wp:lineTo x="20925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Int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843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10408">
              <w:rPr>
                <w:sz w:val="110"/>
                <w:szCs w:val="110"/>
              </w:rPr>
              <w:t xml:space="preserve"> </w:t>
            </w:r>
            <w:r w:rsidR="00A167FF">
              <w:rPr>
                <w:sz w:val="110"/>
                <w:szCs w:val="110"/>
              </w:rPr>
              <w:t>May</w:t>
            </w:r>
            <w:r>
              <w:rPr>
                <w:sz w:val="110"/>
                <w:szCs w:val="110"/>
              </w:rPr>
              <w:t xml:space="preserve"> 2019</w:t>
            </w:r>
          </w:p>
        </w:tc>
      </w:tr>
      <w:tr w:rsidR="00106E04" w:rsidTr="005A63BF">
        <w:trPr>
          <w:trHeight w:val="361"/>
        </w:trPr>
        <w:tc>
          <w:tcPr>
            <w:tcW w:w="14575" w:type="dxa"/>
            <w:gridSpan w:val="5"/>
          </w:tcPr>
          <w:p w:rsidR="00106E04" w:rsidRDefault="00106E04" w:rsidP="00CD2AB2">
            <w:pPr>
              <w:rPr>
                <w:b/>
                <w:sz w:val="28"/>
                <w:szCs w:val="34"/>
              </w:rPr>
            </w:pPr>
            <w:r w:rsidRPr="00707279">
              <w:rPr>
                <w:b/>
                <w:sz w:val="34"/>
                <w:szCs w:val="34"/>
              </w:rPr>
              <w:t xml:space="preserve">Weekly Events: </w:t>
            </w:r>
            <w:r w:rsidRPr="00216691">
              <w:rPr>
                <w:b/>
                <w:sz w:val="28"/>
                <w:szCs w:val="34"/>
              </w:rPr>
              <w:t>Maneuvers &amp; Billia</w:t>
            </w:r>
            <w:r>
              <w:rPr>
                <w:b/>
                <w:sz w:val="28"/>
                <w:szCs w:val="34"/>
              </w:rPr>
              <w:t>rds: Daily | Fiber Arts, Crocheting, Knitting: Tues 1pm</w:t>
            </w:r>
            <w:r w:rsidR="009D14B6">
              <w:rPr>
                <w:b/>
                <w:sz w:val="28"/>
                <w:szCs w:val="34"/>
              </w:rPr>
              <w:t>, Sassy Steps M-F 9:00AM</w:t>
            </w:r>
            <w:r>
              <w:rPr>
                <w:b/>
                <w:sz w:val="28"/>
                <w:szCs w:val="34"/>
              </w:rPr>
              <w:t xml:space="preserve"> </w:t>
            </w:r>
          </w:p>
          <w:p w:rsidR="00106E04" w:rsidRDefault="00106E04" w:rsidP="00CD2AB2">
            <w:pPr>
              <w:rPr>
                <w:b/>
                <w:sz w:val="28"/>
                <w:szCs w:val="34"/>
              </w:rPr>
            </w:pPr>
            <w:r w:rsidRPr="00216691">
              <w:rPr>
                <w:b/>
                <w:sz w:val="28"/>
                <w:szCs w:val="34"/>
              </w:rPr>
              <w:t>Rook: Tues</w:t>
            </w:r>
            <w:r>
              <w:rPr>
                <w:b/>
                <w:sz w:val="28"/>
                <w:szCs w:val="34"/>
              </w:rPr>
              <w:t xml:space="preserve"> </w:t>
            </w:r>
            <w:r w:rsidRPr="00216691">
              <w:rPr>
                <w:b/>
                <w:sz w:val="28"/>
                <w:szCs w:val="34"/>
              </w:rPr>
              <w:t xml:space="preserve">12pm </w:t>
            </w:r>
            <w:r>
              <w:rPr>
                <w:b/>
                <w:sz w:val="28"/>
                <w:szCs w:val="34"/>
              </w:rPr>
              <w:t>|Canasta: Wed 12pm |</w:t>
            </w:r>
            <w:r w:rsidRPr="00216691">
              <w:rPr>
                <w:b/>
                <w:sz w:val="28"/>
                <w:szCs w:val="34"/>
              </w:rPr>
              <w:t>Pinochle: Thurs 12pm</w:t>
            </w:r>
            <w:r>
              <w:rPr>
                <w:b/>
                <w:sz w:val="28"/>
                <w:szCs w:val="34"/>
              </w:rPr>
              <w:t xml:space="preserve"> | </w:t>
            </w:r>
            <w:r w:rsidR="000A499C">
              <w:rPr>
                <w:b/>
                <w:sz w:val="28"/>
                <w:szCs w:val="34"/>
              </w:rPr>
              <w:t>Kings Corners Wed 1pm</w:t>
            </w:r>
          </w:p>
          <w:p w:rsidR="00106E04" w:rsidRDefault="00106E04" w:rsidP="00CD2AB2">
            <w:pPr>
              <w:rPr>
                <w:b/>
                <w:sz w:val="28"/>
                <w:szCs w:val="34"/>
              </w:rPr>
            </w:pPr>
            <w:r>
              <w:rPr>
                <w:b/>
                <w:sz w:val="28"/>
                <w:szCs w:val="34"/>
              </w:rPr>
              <w:t>Shuffleboard/horseshoes/pool tournaments begin</w:t>
            </w:r>
            <w:r w:rsidRPr="00216691">
              <w:rPr>
                <w:b/>
                <w:sz w:val="28"/>
                <w:szCs w:val="34"/>
              </w:rPr>
              <w:t xml:space="preserve"> at 9:30 am; you must be signed up by 9:15am to qualify to play.</w:t>
            </w:r>
            <w:r>
              <w:rPr>
                <w:b/>
                <w:sz w:val="28"/>
                <w:szCs w:val="34"/>
              </w:rPr>
              <w:t xml:space="preserve"> </w:t>
            </w:r>
          </w:p>
          <w:p w:rsidR="00106E04" w:rsidRPr="00707279" w:rsidRDefault="00106E04" w:rsidP="00106E04">
            <w:pPr>
              <w:rPr>
                <w:b/>
                <w:sz w:val="34"/>
                <w:szCs w:val="34"/>
              </w:rPr>
            </w:pPr>
            <w:r w:rsidRPr="003D79A1">
              <w:rPr>
                <w:b/>
                <w:sz w:val="24"/>
                <w:szCs w:val="24"/>
              </w:rPr>
              <w:t xml:space="preserve">Events/Dates/Programs/Sponsors are subject to change.                            </w:t>
            </w:r>
            <w:r>
              <w:rPr>
                <w:b/>
                <w:sz w:val="24"/>
                <w:szCs w:val="24"/>
              </w:rPr>
              <w:t xml:space="preserve">                                                            </w:t>
            </w:r>
            <w:r w:rsidR="00766144">
              <w:rPr>
                <w:b/>
                <w:sz w:val="24"/>
                <w:szCs w:val="24"/>
              </w:rPr>
              <w:t xml:space="preserve">                  Effective May</w:t>
            </w:r>
            <w:r w:rsidRPr="003D79A1">
              <w:rPr>
                <w:b/>
                <w:sz w:val="24"/>
                <w:szCs w:val="24"/>
              </w:rPr>
              <w:t xml:space="preserve"> 1, 2019</w:t>
            </w:r>
          </w:p>
        </w:tc>
      </w:tr>
      <w:tr w:rsidR="00106E04" w:rsidTr="005A63BF">
        <w:trPr>
          <w:trHeight w:val="361"/>
        </w:trPr>
        <w:tc>
          <w:tcPr>
            <w:tcW w:w="2668" w:type="dxa"/>
          </w:tcPr>
          <w:p w:rsidR="00106E04" w:rsidRPr="00814983" w:rsidRDefault="00106E04" w:rsidP="00CD2AB2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Monday</w:t>
            </w:r>
          </w:p>
        </w:tc>
        <w:tc>
          <w:tcPr>
            <w:tcW w:w="3175" w:type="dxa"/>
          </w:tcPr>
          <w:p w:rsidR="00106E04" w:rsidRPr="00814983" w:rsidRDefault="00106E04" w:rsidP="00CD2AB2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Tuesday</w:t>
            </w:r>
          </w:p>
        </w:tc>
        <w:tc>
          <w:tcPr>
            <w:tcW w:w="3130" w:type="dxa"/>
          </w:tcPr>
          <w:p w:rsidR="00106E04" w:rsidRPr="00814983" w:rsidRDefault="00106E04" w:rsidP="00CD2AB2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Wednesday</w:t>
            </w:r>
          </w:p>
        </w:tc>
        <w:tc>
          <w:tcPr>
            <w:tcW w:w="3198" w:type="dxa"/>
          </w:tcPr>
          <w:p w:rsidR="00106E04" w:rsidRPr="00814983" w:rsidRDefault="00106E04" w:rsidP="00CD2AB2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Thursday</w:t>
            </w:r>
          </w:p>
        </w:tc>
        <w:tc>
          <w:tcPr>
            <w:tcW w:w="2404" w:type="dxa"/>
          </w:tcPr>
          <w:p w:rsidR="00106E04" w:rsidRPr="00814983" w:rsidRDefault="00106E04" w:rsidP="00CD2AB2">
            <w:pPr>
              <w:jc w:val="center"/>
              <w:rPr>
                <w:b/>
                <w:sz w:val="28"/>
              </w:rPr>
            </w:pPr>
            <w:r w:rsidRPr="00814983">
              <w:rPr>
                <w:b/>
                <w:sz w:val="28"/>
              </w:rPr>
              <w:t>Friday</w:t>
            </w:r>
          </w:p>
        </w:tc>
      </w:tr>
      <w:tr w:rsidR="00106E04" w:rsidRPr="00752899" w:rsidTr="005A63BF">
        <w:trPr>
          <w:trHeight w:val="2298"/>
        </w:trPr>
        <w:tc>
          <w:tcPr>
            <w:tcW w:w="2668" w:type="dxa"/>
          </w:tcPr>
          <w:p w:rsidR="00106E04" w:rsidRDefault="00106E04" w:rsidP="00CD2AB2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9B7E2D" w:rsidRDefault="00106E04" w:rsidP="005A3A13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175" w:type="dxa"/>
          </w:tcPr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665743" w:rsidRDefault="00106E04" w:rsidP="005A3A13">
            <w:pPr>
              <w:rPr>
                <w:rFonts w:cstheme="minorHAnsi"/>
                <w:b/>
                <w:sz w:val="40"/>
                <w:szCs w:val="40"/>
              </w:rPr>
            </w:pPr>
          </w:p>
        </w:tc>
        <w:tc>
          <w:tcPr>
            <w:tcW w:w="3130" w:type="dxa"/>
          </w:tcPr>
          <w:p w:rsidR="009D14B6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</w:t>
            </w:r>
          </w:p>
          <w:p w:rsidR="00C24044" w:rsidRDefault="00797073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 BP Starr Regional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 xml:space="preserve">10:00 Bingo/ </w:t>
            </w:r>
            <w:r>
              <w:rPr>
                <w:rFonts w:cstheme="minorHAnsi"/>
                <w:b/>
                <w:sz w:val="20"/>
                <w:szCs w:val="20"/>
              </w:rPr>
              <w:t>Eagle Home Care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:20 Lunch w/Friends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Athens Place**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:00 Yoga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665743" w:rsidRDefault="009D14B6" w:rsidP="00D768CB">
            <w:pPr>
              <w:rPr>
                <w:rFonts w:cstheme="minorHAnsi"/>
                <w:b/>
                <w:sz w:val="40"/>
                <w:szCs w:val="4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4:00 Pickleball (AMS</w:t>
            </w:r>
            <w:r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3198" w:type="dxa"/>
          </w:tcPr>
          <w:p w:rsidR="009D14B6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</w:p>
          <w:p w:rsidR="00367E99" w:rsidRDefault="00367E9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9:00 </w:t>
            </w:r>
            <w:r w:rsidR="004736C6">
              <w:rPr>
                <w:rFonts w:cstheme="minorHAnsi"/>
                <w:b/>
                <w:sz w:val="20"/>
                <w:szCs w:val="20"/>
              </w:rPr>
              <w:t>Nature Study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752899" w:rsidRDefault="00106E04" w:rsidP="00CD2AB2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4" w:type="dxa"/>
          </w:tcPr>
          <w:p w:rsidR="009D14B6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</w:t>
            </w:r>
          </w:p>
          <w:p w:rsidR="005A3A13" w:rsidRDefault="00E6776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9:30 Jewelry </w:t>
            </w:r>
            <w:r w:rsidR="00797073">
              <w:rPr>
                <w:rFonts w:cstheme="minorHAnsi"/>
                <w:b/>
                <w:sz w:val="20"/>
                <w:szCs w:val="20"/>
              </w:rPr>
              <w:t>Class</w:t>
            </w:r>
          </w:p>
          <w:p w:rsidR="001037FD" w:rsidRDefault="001037FD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9:30 Grief and Support 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 xml:space="preserve">9:30 </w:t>
            </w:r>
            <w:r>
              <w:rPr>
                <w:rFonts w:cstheme="minorHAnsi"/>
                <w:b/>
                <w:sz w:val="20"/>
                <w:szCs w:val="20"/>
              </w:rPr>
              <w:t>Dance/</w:t>
            </w:r>
            <w:r w:rsidRPr="00752899">
              <w:rPr>
                <w:rFonts w:cstheme="minorHAnsi"/>
                <w:b/>
                <w:sz w:val="20"/>
                <w:szCs w:val="20"/>
              </w:rPr>
              <w:t>Jam Session</w:t>
            </w:r>
            <w:r w:rsidRPr="00752899">
              <w:rPr>
                <w:rFonts w:cstheme="minorHAnsi"/>
                <w:b/>
                <w:sz w:val="20"/>
                <w:szCs w:val="20"/>
              </w:rPr>
              <w:br/>
              <w:t>11:20 Lunch w/Bateman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1:30 </w:t>
            </w:r>
            <w:r w:rsidR="00B20663">
              <w:rPr>
                <w:b/>
                <w:sz w:val="20"/>
                <w:szCs w:val="20"/>
              </w:rPr>
              <w:t>Yoga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 w:rsidR="00B20663">
              <w:rPr>
                <w:rFonts w:cstheme="minorHAnsi"/>
                <w:b/>
                <w:sz w:val="20"/>
                <w:szCs w:val="20"/>
              </w:rPr>
              <w:t>7:0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Friday Night Dance</w:t>
            </w:r>
          </w:p>
          <w:p w:rsidR="009D14B6" w:rsidRDefault="009D14B6" w:rsidP="009D14B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4"/>
                <w:szCs w:val="24"/>
              </w:rPr>
              <w:t>Members--</w:t>
            </w:r>
            <w:r w:rsidRPr="00D774F6">
              <w:rPr>
                <w:rFonts w:cstheme="minorHAnsi"/>
                <w:b/>
                <w:sz w:val="24"/>
                <w:szCs w:val="24"/>
              </w:rPr>
              <w:t>Free Coffee</w:t>
            </w:r>
          </w:p>
          <w:p w:rsidR="00106E04" w:rsidRPr="00752899" w:rsidRDefault="00106E04" w:rsidP="00E5676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D14B6" w:rsidRPr="00752899" w:rsidTr="005A63BF">
        <w:trPr>
          <w:trHeight w:val="2064"/>
        </w:trPr>
        <w:tc>
          <w:tcPr>
            <w:tcW w:w="2668" w:type="dxa"/>
          </w:tcPr>
          <w:p w:rsidR="00797073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6</w:t>
            </w:r>
          </w:p>
          <w:p w:rsidR="009D14B6" w:rsidRPr="008C7C3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10:00 Bingo/</w:t>
            </w:r>
            <w:r w:rsidR="004A0505">
              <w:rPr>
                <w:rFonts w:cstheme="minorHAnsi"/>
                <w:b/>
                <w:sz w:val="20"/>
                <w:szCs w:val="20"/>
              </w:rPr>
              <w:t>Caris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11:20 Lunch w/Friends</w:t>
            </w:r>
            <w:r w:rsidR="004A0505">
              <w:rPr>
                <w:rFonts w:cstheme="minorHAnsi"/>
                <w:b/>
                <w:sz w:val="20"/>
                <w:szCs w:val="20"/>
              </w:rPr>
              <w:t>: Caris</w:t>
            </w:r>
          </w:p>
          <w:p w:rsidR="00B20663" w:rsidRPr="00746BE4" w:rsidRDefault="004A18F6" w:rsidP="009D14B6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0"/>
                <w:szCs w:val="20"/>
              </w:rPr>
              <w:t>2:00 Yoga</w:t>
            </w:r>
          </w:p>
          <w:p w:rsidR="004A18F6" w:rsidRPr="00440EE7" w:rsidRDefault="009D14B6" w:rsidP="009D14B6">
            <w:pPr>
              <w:rPr>
                <w:rFonts w:cstheme="minorHAnsi"/>
                <w:b/>
                <w:sz w:val="24"/>
                <w:szCs w:val="24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7:00 Band/Dance</w:t>
            </w:r>
            <w:r w:rsidR="004A18F6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4A18F6" w:rsidRPr="00440EE7">
              <w:rPr>
                <w:rFonts w:cstheme="minorHAnsi"/>
                <w:b/>
                <w:sz w:val="24"/>
                <w:szCs w:val="24"/>
              </w:rPr>
              <w:t>at Country Eagle</w:t>
            </w:r>
          </w:p>
          <w:p w:rsidR="004A18F6" w:rsidRDefault="004A18F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**Finger Foods****</w:t>
            </w:r>
          </w:p>
          <w:p w:rsidR="009D14B6" w:rsidRPr="00C23140" w:rsidRDefault="009D14B6" w:rsidP="004A18F6">
            <w:pPr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3175" w:type="dxa"/>
          </w:tcPr>
          <w:p w:rsidR="009D14B6" w:rsidRDefault="00A167FF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9:00 BP/Guardian Health Care</w:t>
            </w:r>
          </w:p>
          <w:p w:rsidR="001037FD" w:rsidRPr="003555C8" w:rsidRDefault="001037FD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Coloring with Diane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9:00 Quilting</w:t>
            </w:r>
          </w:p>
          <w:p w:rsidR="009D14B6" w:rsidRPr="003555C8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10:00 Choir</w:t>
            </w:r>
            <w:r w:rsidR="004A18F6">
              <w:rPr>
                <w:b/>
                <w:sz w:val="20"/>
                <w:szCs w:val="20"/>
              </w:rPr>
              <w:t xml:space="preserve"> at </w:t>
            </w:r>
            <w:r w:rsidR="00CB59BB">
              <w:rPr>
                <w:b/>
                <w:sz w:val="20"/>
                <w:szCs w:val="20"/>
              </w:rPr>
              <w:t>Athens Place</w:t>
            </w:r>
          </w:p>
          <w:p w:rsidR="009D14B6" w:rsidRPr="003555C8" w:rsidRDefault="009D14B6" w:rsidP="009D14B6">
            <w:pPr>
              <w:rPr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11:20 Lunch w/Friends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3555C8">
              <w:rPr>
                <w:b/>
                <w:sz w:val="20"/>
                <w:szCs w:val="20"/>
              </w:rPr>
              <w:t>**Ascension Life Church**</w:t>
            </w:r>
          </w:p>
          <w:p w:rsidR="00B20663" w:rsidRDefault="00B20663" w:rsidP="009D14B6">
            <w:pPr>
              <w:rPr>
                <w:b/>
                <w:sz w:val="20"/>
                <w:szCs w:val="20"/>
              </w:rPr>
            </w:pPr>
          </w:p>
          <w:p w:rsidR="009D14B6" w:rsidRPr="00752899" w:rsidRDefault="009D14B6" w:rsidP="00797073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30" w:type="dxa"/>
          </w:tcPr>
          <w:p w:rsidR="009D14B6" w:rsidRPr="001464D5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8</w:t>
            </w:r>
            <w:r w:rsidR="009D14B6" w:rsidRPr="00752899">
              <w:rPr>
                <w:rFonts w:cstheme="minorHAnsi"/>
                <w:b/>
                <w:sz w:val="20"/>
                <w:szCs w:val="20"/>
              </w:rPr>
              <w:br/>
            </w:r>
            <w:r w:rsidR="009D14B6">
              <w:rPr>
                <w:b/>
                <w:sz w:val="20"/>
                <w:szCs w:val="20"/>
              </w:rPr>
              <w:t>10:00 Bingo/Athens Lutheran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1.2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Lunch w/</w:t>
            </w:r>
            <w:r>
              <w:rPr>
                <w:rFonts w:cstheme="minorHAnsi"/>
                <w:b/>
                <w:sz w:val="20"/>
                <w:szCs w:val="20"/>
              </w:rPr>
              <w:t>Friends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** Athens Lutheran Church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:00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Y</w:t>
            </w:r>
            <w:r w:rsidRPr="00374D21">
              <w:rPr>
                <w:rFonts w:cstheme="minorHAnsi"/>
                <w:b/>
                <w:sz w:val="20"/>
                <w:szCs w:val="20"/>
              </w:rPr>
              <w:t>oga</w:t>
            </w:r>
            <w:r w:rsidRPr="00374D21">
              <w:rPr>
                <w:b/>
                <w:sz w:val="20"/>
                <w:szCs w:val="20"/>
              </w:rPr>
              <w:t xml:space="preserve"> </w:t>
            </w:r>
          </w:p>
          <w:p w:rsidR="009D14B6" w:rsidRPr="00752899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br/>
            </w:r>
            <w:r w:rsidRPr="00752899">
              <w:rPr>
                <w:b/>
                <w:sz w:val="20"/>
                <w:szCs w:val="20"/>
              </w:rPr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9D14B6" w:rsidRPr="00752899" w:rsidRDefault="009D14B6" w:rsidP="00CC208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98" w:type="dxa"/>
          </w:tcPr>
          <w:p w:rsidR="009D14B6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</w:t>
            </w:r>
          </w:p>
          <w:p w:rsidR="00797073" w:rsidRDefault="00367E99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 Sassy Steppers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Single Shuffleboard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AA0BB0">
              <w:rPr>
                <w:rFonts w:cstheme="minorHAnsi"/>
                <w:b/>
                <w:sz w:val="20"/>
                <w:szCs w:val="20"/>
              </w:rPr>
              <w:t xml:space="preserve">11:20 Lunch </w:t>
            </w:r>
            <w:r w:rsidRPr="00AA0BB0">
              <w:rPr>
                <w:b/>
                <w:sz w:val="20"/>
                <w:szCs w:val="20"/>
              </w:rPr>
              <w:t>w/Bateman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AA0BB0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B20663" w:rsidRDefault="00B20663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Pr="00752899" w:rsidRDefault="009D14B6" w:rsidP="00CC2088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404" w:type="dxa"/>
          </w:tcPr>
          <w:p w:rsidR="009D14B6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0</w:t>
            </w:r>
          </w:p>
          <w:p w:rsidR="001037FD" w:rsidRPr="00752899" w:rsidRDefault="001037FD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Grief and Support</w:t>
            </w:r>
          </w:p>
          <w:p w:rsidR="00B20663" w:rsidRPr="00AF2C2E" w:rsidRDefault="009D14B6" w:rsidP="009D14B6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t xml:space="preserve">11:30 </w:t>
            </w:r>
            <w:r w:rsidR="004A18F6">
              <w:rPr>
                <w:b/>
                <w:sz w:val="20"/>
                <w:szCs w:val="20"/>
              </w:rPr>
              <w:t>NO YOGA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</w:p>
          <w:p w:rsidR="009D14B6" w:rsidRPr="00EB1AC9" w:rsidRDefault="009D14B6" w:rsidP="00CC208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D14B6" w:rsidRPr="00752899" w:rsidTr="005A63BF">
        <w:trPr>
          <w:trHeight w:val="2262"/>
        </w:trPr>
        <w:tc>
          <w:tcPr>
            <w:tcW w:w="2668" w:type="dxa"/>
          </w:tcPr>
          <w:p w:rsidR="009D14B6" w:rsidRDefault="00A167FF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  <w:r w:rsidR="004719FD">
              <w:rPr>
                <w:b/>
                <w:sz w:val="20"/>
                <w:szCs w:val="20"/>
              </w:rPr>
              <w:t xml:space="preserve"> 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-Center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 Lunch w/Friends</w:t>
            </w:r>
          </w:p>
          <w:p w:rsidR="009D14B6" w:rsidRDefault="004719FD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Mount Verd</w:t>
            </w:r>
            <w:r w:rsidR="004A0505">
              <w:rPr>
                <w:b/>
                <w:sz w:val="20"/>
                <w:szCs w:val="20"/>
              </w:rPr>
              <w:t>**</w:t>
            </w:r>
          </w:p>
          <w:p w:rsidR="009D14B6" w:rsidRDefault="009A77D8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:00 Yoga</w:t>
            </w:r>
          </w:p>
          <w:p w:rsidR="00B20663" w:rsidRPr="008C7C39" w:rsidRDefault="00B20663" w:rsidP="00B20663">
            <w:pPr>
              <w:rPr>
                <w:rFonts w:cstheme="minorHAnsi"/>
                <w:b/>
                <w:sz w:val="20"/>
                <w:szCs w:val="20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7:00 Band/Dance</w:t>
            </w:r>
          </w:p>
          <w:p w:rsidR="009D14B6" w:rsidRPr="00C23140" w:rsidRDefault="00FD6124" w:rsidP="00B20663">
            <w:pPr>
              <w:rPr>
                <w:rFonts w:cstheme="minorHAnsi"/>
                <w:b/>
                <w:sz w:val="16"/>
                <w:szCs w:val="16"/>
              </w:rPr>
            </w:pPr>
            <w:r w:rsidRPr="008C7C39">
              <w:rPr>
                <w:rFonts w:cstheme="minorHAnsi"/>
                <w:b/>
                <w:sz w:val="20"/>
                <w:szCs w:val="20"/>
              </w:rPr>
              <w:t>**Covered Dish**</w:t>
            </w:r>
          </w:p>
        </w:tc>
        <w:tc>
          <w:tcPr>
            <w:tcW w:w="3175" w:type="dxa"/>
          </w:tcPr>
          <w:p w:rsidR="009D14B6" w:rsidRPr="00752899" w:rsidRDefault="00A167FF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</w:t>
            </w:r>
          </w:p>
          <w:p w:rsidR="009D14B6" w:rsidRDefault="00B53606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00 BP/Starr Regional</w:t>
            </w:r>
          </w:p>
          <w:p w:rsidR="001037FD" w:rsidRPr="009D6003" w:rsidRDefault="001037FD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00 Coloring with Diane</w:t>
            </w:r>
          </w:p>
          <w:p w:rsidR="009D14B6" w:rsidRPr="001037FD" w:rsidRDefault="009D14B6" w:rsidP="009D14B6">
            <w:pPr>
              <w:rPr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9:00</w:t>
            </w:r>
            <w:r>
              <w:rPr>
                <w:b/>
                <w:sz w:val="18"/>
                <w:szCs w:val="18"/>
              </w:rPr>
              <w:t xml:space="preserve"> Quilting</w:t>
            </w:r>
          </w:p>
          <w:p w:rsidR="009D14B6" w:rsidRPr="009D6003" w:rsidRDefault="009D14B6" w:rsidP="009D14B6">
            <w:pPr>
              <w:rPr>
                <w:rFonts w:cstheme="minorHAnsi"/>
                <w:b/>
                <w:sz w:val="18"/>
                <w:szCs w:val="18"/>
              </w:rPr>
            </w:pPr>
            <w:r w:rsidRPr="006E0216">
              <w:rPr>
                <w:b/>
                <w:sz w:val="18"/>
                <w:szCs w:val="18"/>
              </w:rPr>
              <w:t>10:00 Choir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 Lunch w/Friends/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Marshall Hill Church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30" w:type="dxa"/>
          </w:tcPr>
          <w:p w:rsidR="009D14B6" w:rsidRDefault="00A167FF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5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/Amedysis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t>11:20 Lunch w</w:t>
            </w:r>
            <w:r>
              <w:rPr>
                <w:b/>
                <w:sz w:val="20"/>
                <w:szCs w:val="20"/>
              </w:rPr>
              <w:t>/Friends</w:t>
            </w:r>
          </w:p>
          <w:p w:rsidR="009D14B6" w:rsidRPr="006A3AD7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Starr Regional Hospital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6A3AD7">
              <w:rPr>
                <w:rFonts w:cstheme="minorHAnsi"/>
                <w:b/>
                <w:sz w:val="20"/>
                <w:szCs w:val="20"/>
              </w:rPr>
              <w:t>2:00 Yoga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</w:p>
          <w:p w:rsidR="009D14B6" w:rsidRPr="006A3AD7" w:rsidRDefault="009D14B6" w:rsidP="009D14B6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br/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198" w:type="dxa"/>
          </w:tcPr>
          <w:p w:rsidR="009D14B6" w:rsidRPr="0064036C" w:rsidRDefault="00A167FF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</w:t>
            </w:r>
          </w:p>
          <w:p w:rsidR="004A18F6" w:rsidRDefault="005A3A13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9:00 </w:t>
            </w:r>
            <w:r w:rsidR="004A18F6">
              <w:rPr>
                <w:rFonts w:cstheme="minorHAnsi"/>
                <w:b/>
                <w:sz w:val="20"/>
                <w:szCs w:val="20"/>
              </w:rPr>
              <w:t>Art Class</w:t>
            </w:r>
          </w:p>
          <w:p w:rsidR="00CB59BB" w:rsidRDefault="00CB59BB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00 The Ready’s * Sign Up Only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Pool Tournament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9D14B6" w:rsidRPr="00752899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B20663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9D14B6" w:rsidRDefault="00797073" w:rsidP="009D14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6:00 </w:t>
            </w:r>
            <w:r w:rsidR="00440EE7">
              <w:rPr>
                <w:rFonts w:cstheme="minorHAnsi"/>
                <w:b/>
                <w:sz w:val="20"/>
                <w:szCs w:val="20"/>
              </w:rPr>
              <w:t>Art Class</w:t>
            </w:r>
          </w:p>
          <w:p w:rsidR="009D14B6" w:rsidRDefault="009D14B6" w:rsidP="009D14B6">
            <w:pPr>
              <w:rPr>
                <w:rFonts w:cstheme="minorHAnsi"/>
                <w:b/>
                <w:sz w:val="20"/>
                <w:szCs w:val="20"/>
              </w:rPr>
            </w:pPr>
          </w:p>
          <w:p w:rsidR="009D14B6" w:rsidRPr="007F6ED2" w:rsidRDefault="009D14B6" w:rsidP="009D14B6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2404" w:type="dxa"/>
          </w:tcPr>
          <w:p w:rsidR="00B20663" w:rsidRDefault="00A167FF" w:rsidP="00B206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</w:t>
            </w:r>
          </w:p>
          <w:p w:rsidR="004A18F6" w:rsidRDefault="004A18F6" w:rsidP="00B206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Crafts with Vonda</w:t>
            </w:r>
          </w:p>
          <w:p w:rsidR="001037FD" w:rsidRPr="0064036C" w:rsidRDefault="001037FD" w:rsidP="00B2066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30 Grief and Support</w:t>
            </w:r>
          </w:p>
          <w:p w:rsidR="00A167FF" w:rsidRPr="00752899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Horseshoes</w:t>
            </w:r>
          </w:p>
          <w:p w:rsidR="00A167FF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 xml:space="preserve">9:30 Dance/Jam Session </w:t>
            </w:r>
          </w:p>
          <w:p w:rsidR="00CB59BB" w:rsidRPr="00CB59BB" w:rsidRDefault="00A167FF" w:rsidP="00B20663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t xml:space="preserve">11:30 Yoga </w:t>
            </w:r>
          </w:p>
          <w:p w:rsidR="00440EE7" w:rsidRDefault="009D14B6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  <w:r w:rsidR="00CB59BB">
              <w:rPr>
                <w:rFonts w:cstheme="minorHAnsi"/>
                <w:b/>
                <w:sz w:val="20"/>
                <w:szCs w:val="20"/>
              </w:rPr>
              <w:t>*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9D14B6" w:rsidRPr="00752899" w:rsidRDefault="004A18F6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2"/>
        <w:gridCol w:w="2877"/>
        <w:gridCol w:w="3038"/>
        <w:gridCol w:w="2719"/>
        <w:gridCol w:w="2874"/>
      </w:tblGrid>
      <w:tr w:rsidR="00106E04" w:rsidRPr="006E6284" w:rsidTr="00CD2AB2">
        <w:trPr>
          <w:jc w:val="center"/>
        </w:trPr>
        <w:tc>
          <w:tcPr>
            <w:tcW w:w="2882" w:type="dxa"/>
          </w:tcPr>
          <w:p w:rsidR="00106E04" w:rsidRDefault="00106E04" w:rsidP="00CD2AB2">
            <w:pPr>
              <w:jc w:val="center"/>
              <w:rPr>
                <w:b/>
              </w:rPr>
            </w:pPr>
            <w:bookmarkStart w:id="1" w:name="_Hlk531068489"/>
          </w:p>
          <w:p w:rsidR="00106E04" w:rsidRPr="006E6284" w:rsidRDefault="00106E04" w:rsidP="00CD2AB2">
            <w:pPr>
              <w:jc w:val="center"/>
              <w:rPr>
                <w:b/>
              </w:rPr>
            </w:pPr>
            <w:r w:rsidRPr="006E6284">
              <w:rPr>
                <w:b/>
              </w:rPr>
              <w:lastRenderedPageBreak/>
              <w:t>Monday</w:t>
            </w:r>
          </w:p>
        </w:tc>
        <w:tc>
          <w:tcPr>
            <w:tcW w:w="2877" w:type="dxa"/>
          </w:tcPr>
          <w:p w:rsidR="00106E04" w:rsidRDefault="00106E04" w:rsidP="00CD2AB2">
            <w:pPr>
              <w:jc w:val="center"/>
              <w:rPr>
                <w:b/>
              </w:rPr>
            </w:pPr>
          </w:p>
          <w:p w:rsidR="00106E04" w:rsidRPr="006E6284" w:rsidRDefault="00106E04" w:rsidP="00CD2AB2">
            <w:pPr>
              <w:jc w:val="center"/>
              <w:rPr>
                <w:b/>
              </w:rPr>
            </w:pPr>
            <w:r w:rsidRPr="006E6284">
              <w:rPr>
                <w:b/>
              </w:rPr>
              <w:lastRenderedPageBreak/>
              <w:t>Tues</w:t>
            </w:r>
          </w:p>
        </w:tc>
        <w:tc>
          <w:tcPr>
            <w:tcW w:w="3038" w:type="dxa"/>
          </w:tcPr>
          <w:p w:rsidR="00106E04" w:rsidRDefault="00106E04" w:rsidP="00CD2AB2">
            <w:pPr>
              <w:jc w:val="center"/>
              <w:rPr>
                <w:b/>
              </w:rPr>
            </w:pPr>
          </w:p>
          <w:p w:rsidR="00106E04" w:rsidRPr="006E6284" w:rsidRDefault="00106E04" w:rsidP="00CD2AB2">
            <w:pPr>
              <w:jc w:val="center"/>
              <w:rPr>
                <w:b/>
              </w:rPr>
            </w:pPr>
            <w:r w:rsidRPr="006E6284">
              <w:rPr>
                <w:b/>
              </w:rPr>
              <w:lastRenderedPageBreak/>
              <w:t>Wednesday</w:t>
            </w:r>
          </w:p>
        </w:tc>
        <w:tc>
          <w:tcPr>
            <w:tcW w:w="2719" w:type="dxa"/>
          </w:tcPr>
          <w:p w:rsidR="00106E04" w:rsidRDefault="00106E04" w:rsidP="00CD2AB2">
            <w:pPr>
              <w:jc w:val="center"/>
              <w:rPr>
                <w:b/>
              </w:rPr>
            </w:pPr>
          </w:p>
          <w:p w:rsidR="00106E04" w:rsidRPr="006E6284" w:rsidRDefault="00106E04" w:rsidP="00CD2AB2">
            <w:pPr>
              <w:jc w:val="center"/>
              <w:rPr>
                <w:b/>
              </w:rPr>
            </w:pPr>
            <w:r w:rsidRPr="006E6284">
              <w:rPr>
                <w:b/>
              </w:rPr>
              <w:lastRenderedPageBreak/>
              <w:t>Thursday</w:t>
            </w:r>
          </w:p>
        </w:tc>
        <w:tc>
          <w:tcPr>
            <w:tcW w:w="2874" w:type="dxa"/>
          </w:tcPr>
          <w:p w:rsidR="00106E04" w:rsidRDefault="00106E04" w:rsidP="00CD2AB2">
            <w:pPr>
              <w:jc w:val="center"/>
              <w:rPr>
                <w:b/>
              </w:rPr>
            </w:pPr>
          </w:p>
          <w:p w:rsidR="00106E04" w:rsidRPr="006E6284" w:rsidRDefault="00106E04" w:rsidP="00CD2AB2">
            <w:pPr>
              <w:jc w:val="center"/>
              <w:rPr>
                <w:b/>
              </w:rPr>
            </w:pPr>
            <w:r w:rsidRPr="006E6284">
              <w:rPr>
                <w:b/>
              </w:rPr>
              <w:lastRenderedPageBreak/>
              <w:t>Friday</w:t>
            </w:r>
          </w:p>
        </w:tc>
      </w:tr>
      <w:tr w:rsidR="00106E04" w:rsidRPr="006E6284" w:rsidTr="00CD2AB2">
        <w:trPr>
          <w:trHeight w:val="2501"/>
          <w:jc w:val="center"/>
        </w:trPr>
        <w:tc>
          <w:tcPr>
            <w:tcW w:w="2882" w:type="dxa"/>
          </w:tcPr>
          <w:p w:rsidR="009D14B6" w:rsidRDefault="00CB59BB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20</w:t>
            </w:r>
          </w:p>
          <w:p w:rsidR="00CB59BB" w:rsidRDefault="00CB59BB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Smiles 60 Dental Program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-WAC Care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:20 Lunch w/Friends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Center**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:00 Yoga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</w:p>
          <w:p w:rsidR="00106E04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:00 Band /Dance</w:t>
            </w:r>
          </w:p>
          <w:p w:rsidR="004A18F6" w:rsidRDefault="004A18F6" w:rsidP="009D14B6">
            <w:pPr>
              <w:rPr>
                <w:b/>
                <w:sz w:val="20"/>
                <w:szCs w:val="20"/>
              </w:rPr>
            </w:pPr>
          </w:p>
          <w:p w:rsidR="004A18F6" w:rsidRPr="00752899" w:rsidRDefault="004A18F6" w:rsidP="009D14B6">
            <w:pPr>
              <w:rPr>
                <w:b/>
                <w:sz w:val="20"/>
                <w:szCs w:val="20"/>
              </w:rPr>
            </w:pPr>
          </w:p>
        </w:tc>
        <w:tc>
          <w:tcPr>
            <w:tcW w:w="2877" w:type="dxa"/>
          </w:tcPr>
          <w:p w:rsidR="009D14B6" w:rsidRPr="00752899" w:rsidRDefault="00A167FF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</w:p>
          <w:p w:rsidR="009D14B6" w:rsidRDefault="009D14B6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  <w:r w:rsidRPr="009D6003">
              <w:rPr>
                <w:b/>
                <w:sz w:val="18"/>
                <w:szCs w:val="18"/>
              </w:rPr>
              <w:t>:00 BP/</w:t>
            </w:r>
            <w:r w:rsidR="00797073">
              <w:rPr>
                <w:b/>
                <w:sz w:val="18"/>
                <w:szCs w:val="18"/>
              </w:rPr>
              <w:t>Center</w:t>
            </w:r>
          </w:p>
          <w:p w:rsidR="001037FD" w:rsidRPr="009D6003" w:rsidRDefault="001037FD" w:rsidP="009D14B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00 Coloring with Diane</w:t>
            </w:r>
          </w:p>
          <w:p w:rsidR="009D14B6" w:rsidRDefault="009D14B6" w:rsidP="009D14B6">
            <w:pPr>
              <w:rPr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9:00 Quilting</w:t>
            </w:r>
          </w:p>
          <w:p w:rsidR="009D14B6" w:rsidRPr="009D6003" w:rsidRDefault="009D14B6" w:rsidP="009D14B6">
            <w:pPr>
              <w:rPr>
                <w:rFonts w:cstheme="minorHAnsi"/>
                <w:b/>
                <w:sz w:val="18"/>
                <w:szCs w:val="18"/>
              </w:rPr>
            </w:pPr>
            <w:r w:rsidRPr="009D6003">
              <w:rPr>
                <w:rFonts w:cstheme="minorHAnsi"/>
                <w:b/>
                <w:sz w:val="18"/>
                <w:szCs w:val="18"/>
              </w:rPr>
              <w:t xml:space="preserve">9:00 Sassy Steps – Walking </w:t>
            </w:r>
          </w:p>
          <w:p w:rsidR="009D14B6" w:rsidRPr="009D6003" w:rsidRDefault="009D14B6" w:rsidP="009D14B6">
            <w:pPr>
              <w:rPr>
                <w:rFonts w:cstheme="minorHAnsi"/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10:00 Choir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 w:rsidRPr="00752899">
              <w:rPr>
                <w:b/>
                <w:sz w:val="20"/>
                <w:szCs w:val="20"/>
              </w:rPr>
              <w:t xml:space="preserve">11:20 Lunch w/Friends/ </w:t>
            </w:r>
          </w:p>
          <w:p w:rsidR="009D14B6" w:rsidRDefault="009D14B6" w:rsidP="009D14B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King Audiology**</w:t>
            </w:r>
          </w:p>
          <w:p w:rsidR="004A18F6" w:rsidRPr="00752899" w:rsidRDefault="004A18F6" w:rsidP="009D14B6">
            <w:pPr>
              <w:rPr>
                <w:b/>
                <w:sz w:val="20"/>
                <w:szCs w:val="20"/>
              </w:rPr>
            </w:pPr>
          </w:p>
          <w:p w:rsidR="00106E04" w:rsidRPr="00752899" w:rsidRDefault="00106E04" w:rsidP="00CD2AB2">
            <w:pPr>
              <w:rPr>
                <w:b/>
                <w:sz w:val="20"/>
                <w:szCs w:val="20"/>
              </w:rPr>
            </w:pPr>
          </w:p>
        </w:tc>
        <w:tc>
          <w:tcPr>
            <w:tcW w:w="3038" w:type="dxa"/>
          </w:tcPr>
          <w:p w:rsidR="00C24044" w:rsidRDefault="00A167FF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Wellness Wednesday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Starr Regional Hospital**</w:t>
            </w:r>
          </w:p>
          <w:p w:rsidR="00C24044" w:rsidRPr="006A3AD7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/Etowah Healthcare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t>11:20 Lunch w</w:t>
            </w:r>
            <w:r>
              <w:rPr>
                <w:b/>
                <w:sz w:val="20"/>
                <w:szCs w:val="20"/>
              </w:rPr>
              <w:t>/Friends</w:t>
            </w:r>
          </w:p>
          <w:p w:rsidR="00C24044" w:rsidRPr="006A3AD7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Dominion Senior Living**</w:t>
            </w:r>
          </w:p>
          <w:p w:rsidR="004A18F6" w:rsidRPr="006A3AD7" w:rsidRDefault="00C24044" w:rsidP="00C24044">
            <w:pPr>
              <w:rPr>
                <w:b/>
                <w:sz w:val="20"/>
                <w:szCs w:val="20"/>
              </w:rPr>
            </w:pPr>
            <w:r w:rsidRPr="006A3AD7">
              <w:rPr>
                <w:rFonts w:cstheme="minorHAnsi"/>
                <w:b/>
                <w:sz w:val="20"/>
                <w:szCs w:val="20"/>
              </w:rPr>
              <w:t>2:00 Yoga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  <w:r w:rsidRPr="006A3AD7">
              <w:rPr>
                <w:b/>
                <w:sz w:val="20"/>
                <w:szCs w:val="20"/>
              </w:rPr>
              <w:br/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106E04" w:rsidRPr="00752899" w:rsidRDefault="00106E04" w:rsidP="00CD2AB2">
            <w:pPr>
              <w:rPr>
                <w:b/>
                <w:sz w:val="20"/>
                <w:szCs w:val="20"/>
              </w:rPr>
            </w:pPr>
          </w:p>
        </w:tc>
        <w:tc>
          <w:tcPr>
            <w:tcW w:w="2719" w:type="dxa"/>
          </w:tcPr>
          <w:p w:rsidR="00C24044" w:rsidRDefault="00A167FF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  <w:p w:rsidR="00B53606" w:rsidRDefault="004736C6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eginner Tap Class</w:t>
            </w:r>
          </w:p>
          <w:p w:rsidR="00C24044" w:rsidRPr="00752899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C24044" w:rsidRPr="00752899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C24044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4A18F6" w:rsidRDefault="004A18F6" w:rsidP="00C24044">
            <w:pPr>
              <w:rPr>
                <w:rFonts w:cstheme="minorHAnsi"/>
                <w:b/>
                <w:sz w:val="20"/>
                <w:szCs w:val="20"/>
              </w:rPr>
            </w:pPr>
          </w:p>
          <w:p w:rsidR="00106E04" w:rsidRPr="00752899" w:rsidRDefault="00106E04" w:rsidP="00CD2AB2">
            <w:pPr>
              <w:rPr>
                <w:b/>
                <w:sz w:val="20"/>
                <w:szCs w:val="20"/>
              </w:rPr>
            </w:pPr>
          </w:p>
        </w:tc>
        <w:tc>
          <w:tcPr>
            <w:tcW w:w="2874" w:type="dxa"/>
          </w:tcPr>
          <w:p w:rsidR="00C24044" w:rsidRDefault="00A167FF" w:rsidP="00C24044">
            <w:pPr>
              <w:rPr>
                <w:rFonts w:cstheme="minorHAnsi"/>
                <w:b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>24</w:t>
            </w:r>
          </w:p>
          <w:p w:rsidR="001037FD" w:rsidRPr="00B20663" w:rsidRDefault="001037FD" w:rsidP="00C24044">
            <w:pPr>
              <w:rPr>
                <w:rFonts w:cstheme="minorHAnsi"/>
                <w:b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>9:30 Grief and Support</w:t>
            </w:r>
          </w:p>
          <w:p w:rsidR="00C24044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9:30 Dance/Jam Session</w:t>
            </w:r>
          </w:p>
          <w:p w:rsidR="00C24044" w:rsidRDefault="00C24044" w:rsidP="00C24044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Double Shuffleboard</w:t>
            </w:r>
            <w:r w:rsidRPr="00752899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t xml:space="preserve">11:30 Yoga </w:t>
            </w:r>
          </w:p>
          <w:p w:rsidR="00B20663" w:rsidRPr="00AF2C2E" w:rsidRDefault="00B20663" w:rsidP="00C24044">
            <w:pPr>
              <w:rPr>
                <w:b/>
                <w:sz w:val="20"/>
                <w:szCs w:val="20"/>
              </w:rPr>
            </w:pPr>
          </w:p>
          <w:p w:rsidR="00C24044" w:rsidRDefault="00C24044" w:rsidP="004A18F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106E04" w:rsidRPr="00746BE4" w:rsidRDefault="00106E04" w:rsidP="00746BE4">
            <w:pPr>
              <w:jc w:val="center"/>
              <w:rPr>
                <w:b/>
                <w:sz w:val="44"/>
                <w:szCs w:val="44"/>
              </w:rPr>
            </w:pPr>
          </w:p>
        </w:tc>
      </w:tr>
      <w:tr w:rsidR="00C24044" w:rsidTr="00CD2AB2">
        <w:trPr>
          <w:trHeight w:val="2294"/>
          <w:jc w:val="center"/>
        </w:trPr>
        <w:tc>
          <w:tcPr>
            <w:tcW w:w="2882" w:type="dxa"/>
          </w:tcPr>
          <w:p w:rsidR="00C24044" w:rsidRDefault="00A167FF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</w:t>
            </w:r>
          </w:p>
          <w:p w:rsidR="00A167FF" w:rsidRPr="00A167FF" w:rsidRDefault="00A167FF" w:rsidP="00C24044">
            <w:pPr>
              <w:rPr>
                <w:b/>
                <w:sz w:val="24"/>
                <w:szCs w:val="24"/>
              </w:rPr>
            </w:pPr>
            <w:r w:rsidRPr="00A167FF">
              <w:rPr>
                <w:b/>
                <w:sz w:val="24"/>
                <w:szCs w:val="24"/>
              </w:rPr>
              <w:t>CLOSED</w:t>
            </w:r>
          </w:p>
          <w:p w:rsidR="00A167FF" w:rsidRPr="00A167FF" w:rsidRDefault="00A167FF" w:rsidP="00C24044">
            <w:pPr>
              <w:rPr>
                <w:b/>
                <w:sz w:val="24"/>
                <w:szCs w:val="24"/>
              </w:rPr>
            </w:pPr>
            <w:r w:rsidRPr="00A167FF">
              <w:rPr>
                <w:b/>
                <w:sz w:val="24"/>
                <w:szCs w:val="24"/>
              </w:rPr>
              <w:t>FOR MEMORIAL DAY</w:t>
            </w:r>
          </w:p>
          <w:p w:rsidR="00A167FF" w:rsidRDefault="00A167FF" w:rsidP="00C24044">
            <w:pPr>
              <w:rPr>
                <w:b/>
                <w:sz w:val="20"/>
                <w:szCs w:val="20"/>
              </w:rPr>
            </w:pPr>
          </w:p>
          <w:p w:rsidR="00A167FF" w:rsidRDefault="00A167FF" w:rsidP="00C24044">
            <w:pPr>
              <w:rPr>
                <w:b/>
                <w:sz w:val="20"/>
                <w:szCs w:val="20"/>
              </w:rPr>
            </w:pPr>
          </w:p>
          <w:p w:rsidR="00A167FF" w:rsidRDefault="00A167FF" w:rsidP="00C24044">
            <w:pPr>
              <w:rPr>
                <w:b/>
                <w:sz w:val="20"/>
                <w:szCs w:val="20"/>
              </w:rPr>
            </w:pPr>
          </w:p>
          <w:p w:rsidR="00A167FF" w:rsidRDefault="00A167FF" w:rsidP="00C24044">
            <w:pPr>
              <w:rPr>
                <w:b/>
                <w:sz w:val="20"/>
                <w:szCs w:val="20"/>
              </w:rPr>
            </w:pPr>
          </w:p>
          <w:p w:rsidR="00C24044" w:rsidRPr="00752899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:00 Band /Dance</w:t>
            </w:r>
          </w:p>
        </w:tc>
        <w:tc>
          <w:tcPr>
            <w:tcW w:w="2877" w:type="dxa"/>
          </w:tcPr>
          <w:p w:rsidR="00C24044" w:rsidRPr="00752899" w:rsidRDefault="00A167FF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  <w:p w:rsidR="00C24044" w:rsidRDefault="00C24044" w:rsidP="00C2404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</w:t>
            </w:r>
            <w:r w:rsidRPr="009D6003">
              <w:rPr>
                <w:b/>
                <w:sz w:val="18"/>
                <w:szCs w:val="18"/>
              </w:rPr>
              <w:t>:00 BP/</w:t>
            </w:r>
            <w:r w:rsidR="00B53606">
              <w:rPr>
                <w:b/>
                <w:sz w:val="18"/>
                <w:szCs w:val="18"/>
              </w:rPr>
              <w:t>Center</w:t>
            </w:r>
          </w:p>
          <w:p w:rsidR="001037FD" w:rsidRPr="009D6003" w:rsidRDefault="001037FD" w:rsidP="00C2404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9:00 Coloring with Diane</w:t>
            </w:r>
          </w:p>
          <w:p w:rsidR="00C24044" w:rsidRPr="001037FD" w:rsidRDefault="00C24044" w:rsidP="00C24044">
            <w:pPr>
              <w:rPr>
                <w:b/>
                <w:sz w:val="18"/>
                <w:szCs w:val="18"/>
              </w:rPr>
            </w:pPr>
            <w:r w:rsidRPr="009D6003">
              <w:rPr>
                <w:b/>
                <w:sz w:val="18"/>
                <w:szCs w:val="18"/>
              </w:rPr>
              <w:t>9:00 Quilting</w:t>
            </w:r>
            <w:r w:rsidRPr="009D6003">
              <w:rPr>
                <w:b/>
                <w:sz w:val="18"/>
                <w:szCs w:val="18"/>
              </w:rPr>
              <w:br/>
              <w:t>10:00 Choir</w:t>
            </w:r>
          </w:p>
          <w:p w:rsidR="00C24044" w:rsidRDefault="00C24044" w:rsidP="00C24044">
            <w:pPr>
              <w:rPr>
                <w:b/>
                <w:sz w:val="20"/>
                <w:szCs w:val="20"/>
              </w:rPr>
            </w:pPr>
            <w:r w:rsidRPr="00752899">
              <w:rPr>
                <w:b/>
                <w:sz w:val="20"/>
                <w:szCs w:val="20"/>
              </w:rPr>
              <w:t xml:space="preserve">11:20 Lunch w/Friends/ </w:t>
            </w:r>
          </w:p>
          <w:p w:rsidR="00C24044" w:rsidRPr="00752899" w:rsidRDefault="00C24044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</w:t>
            </w:r>
            <w:r w:rsidR="00610340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**</w:t>
            </w:r>
          </w:p>
          <w:p w:rsidR="00C24044" w:rsidRPr="00752899" w:rsidRDefault="00C24044" w:rsidP="00C24044">
            <w:pPr>
              <w:rPr>
                <w:b/>
                <w:sz w:val="20"/>
                <w:szCs w:val="20"/>
              </w:rPr>
            </w:pPr>
          </w:p>
        </w:tc>
        <w:tc>
          <w:tcPr>
            <w:tcW w:w="3038" w:type="dxa"/>
          </w:tcPr>
          <w:p w:rsidR="00C24044" w:rsidRDefault="00A167FF" w:rsidP="00C2404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9</w:t>
            </w:r>
          </w:p>
          <w:p w:rsidR="00A167FF" w:rsidRPr="006A3AD7" w:rsidRDefault="00B53606" w:rsidP="00A167F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:00 Bingo/Athens Place</w:t>
            </w:r>
          </w:p>
          <w:p w:rsidR="00A167FF" w:rsidRDefault="00A167FF" w:rsidP="00A167FF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t>11:20 Lunch w</w:t>
            </w:r>
            <w:r>
              <w:rPr>
                <w:b/>
                <w:sz w:val="20"/>
                <w:szCs w:val="20"/>
              </w:rPr>
              <w:t>/Friends</w:t>
            </w:r>
          </w:p>
          <w:p w:rsidR="00A167FF" w:rsidRPr="006A3AD7" w:rsidRDefault="001037FD" w:rsidP="00A167F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*Intrepid</w:t>
            </w:r>
            <w:r w:rsidR="00A167FF">
              <w:rPr>
                <w:b/>
                <w:sz w:val="20"/>
                <w:szCs w:val="20"/>
              </w:rPr>
              <w:t>**</w:t>
            </w:r>
          </w:p>
          <w:p w:rsidR="00A167FF" w:rsidRDefault="00A167FF" w:rsidP="00A167FF">
            <w:pPr>
              <w:rPr>
                <w:b/>
                <w:sz w:val="20"/>
                <w:szCs w:val="20"/>
              </w:rPr>
            </w:pPr>
            <w:r w:rsidRPr="006A3AD7">
              <w:rPr>
                <w:rFonts w:cstheme="minorHAnsi"/>
                <w:b/>
                <w:sz w:val="20"/>
                <w:szCs w:val="20"/>
              </w:rPr>
              <w:t>2:00 Yoga</w:t>
            </w:r>
            <w:r w:rsidRPr="006A3AD7">
              <w:rPr>
                <w:b/>
                <w:sz w:val="20"/>
                <w:szCs w:val="20"/>
              </w:rPr>
              <w:t xml:space="preserve"> </w:t>
            </w:r>
          </w:p>
          <w:p w:rsidR="00A167FF" w:rsidRPr="006A3AD7" w:rsidRDefault="00A167FF" w:rsidP="00A167FF">
            <w:pPr>
              <w:rPr>
                <w:b/>
                <w:sz w:val="20"/>
                <w:szCs w:val="20"/>
              </w:rPr>
            </w:pPr>
            <w:r w:rsidRPr="006A3AD7">
              <w:rPr>
                <w:b/>
                <w:sz w:val="20"/>
                <w:szCs w:val="20"/>
              </w:rPr>
              <w:br/>
              <w:t>4:00 Pickleball (AMS</w:t>
            </w:r>
            <w:r>
              <w:rPr>
                <w:b/>
                <w:sz w:val="20"/>
                <w:szCs w:val="20"/>
              </w:rPr>
              <w:t>)</w:t>
            </w:r>
          </w:p>
          <w:p w:rsidR="00A167FF" w:rsidRPr="00752899" w:rsidRDefault="00A167FF" w:rsidP="00C24044">
            <w:pPr>
              <w:rPr>
                <w:b/>
                <w:sz w:val="20"/>
                <w:szCs w:val="20"/>
              </w:rPr>
            </w:pPr>
          </w:p>
        </w:tc>
        <w:tc>
          <w:tcPr>
            <w:tcW w:w="2719" w:type="dxa"/>
          </w:tcPr>
          <w:p w:rsidR="00C24044" w:rsidRDefault="00A167FF" w:rsidP="00C24044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30</w:t>
            </w:r>
          </w:p>
          <w:p w:rsidR="00A167FF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9:30 Bingo with Friends</w:t>
            </w:r>
            <w:r w:rsidR="001037FD">
              <w:rPr>
                <w:rFonts w:cstheme="minorHAnsi"/>
                <w:b/>
                <w:sz w:val="20"/>
                <w:szCs w:val="20"/>
              </w:rPr>
              <w:t>-Center</w:t>
            </w:r>
          </w:p>
          <w:p w:rsidR="00A167FF" w:rsidRPr="00752899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</w:p>
          <w:p w:rsidR="00A167FF" w:rsidRPr="00752899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2:00 Wii Bowling</w:t>
            </w:r>
          </w:p>
          <w:p w:rsidR="00A167FF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3:00 Chess Club</w:t>
            </w:r>
          </w:p>
          <w:p w:rsidR="00A167FF" w:rsidRPr="007526A7" w:rsidRDefault="00A167FF" w:rsidP="00C24044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74" w:type="dxa"/>
          </w:tcPr>
          <w:p w:rsidR="00C24044" w:rsidRDefault="00A167FF" w:rsidP="00A167FF">
            <w:pPr>
              <w:rPr>
                <w:b/>
              </w:rPr>
            </w:pPr>
            <w:r>
              <w:rPr>
                <w:b/>
              </w:rPr>
              <w:t>31</w:t>
            </w:r>
          </w:p>
          <w:p w:rsidR="005A3A13" w:rsidRDefault="00797073" w:rsidP="00A167F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00 Crafts with Vonda</w:t>
            </w:r>
          </w:p>
          <w:p w:rsidR="001037FD" w:rsidRPr="005A3A13" w:rsidRDefault="001037FD" w:rsidP="00A167F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:30 Grief and Support</w:t>
            </w:r>
          </w:p>
          <w:p w:rsidR="00A167FF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9:30 Dance/Jam Session</w:t>
            </w:r>
          </w:p>
          <w:p w:rsidR="00A167FF" w:rsidRDefault="00A167FF" w:rsidP="00A167FF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9:30 </w:t>
            </w:r>
            <w:r w:rsidR="00CB59BB">
              <w:rPr>
                <w:rFonts w:cstheme="minorHAnsi"/>
                <w:b/>
                <w:sz w:val="20"/>
                <w:szCs w:val="20"/>
              </w:rPr>
              <w:t>Cornhole</w:t>
            </w:r>
          </w:p>
          <w:p w:rsidR="00A167FF" w:rsidRDefault="00A167FF" w:rsidP="00A167FF">
            <w:pPr>
              <w:rPr>
                <w:b/>
                <w:sz w:val="20"/>
                <w:szCs w:val="20"/>
              </w:rPr>
            </w:pPr>
            <w:r w:rsidRPr="00752899">
              <w:rPr>
                <w:rFonts w:cstheme="minorHAnsi"/>
                <w:b/>
                <w:sz w:val="20"/>
                <w:szCs w:val="20"/>
              </w:rPr>
              <w:t>11:20 Lunch w/Bateman</w:t>
            </w:r>
            <w:r>
              <w:rPr>
                <w:rFonts w:cstheme="minorHAnsi"/>
                <w:b/>
                <w:sz w:val="20"/>
                <w:szCs w:val="20"/>
              </w:rPr>
              <w:br/>
            </w:r>
            <w:r>
              <w:rPr>
                <w:b/>
                <w:sz w:val="20"/>
                <w:szCs w:val="20"/>
              </w:rPr>
              <w:t xml:space="preserve">11:30 Yoga </w:t>
            </w:r>
          </w:p>
          <w:p w:rsidR="00A167FF" w:rsidRPr="00AF2C2E" w:rsidRDefault="00A167FF" w:rsidP="00A167FF">
            <w:pPr>
              <w:rPr>
                <w:b/>
                <w:sz w:val="20"/>
                <w:szCs w:val="20"/>
              </w:rPr>
            </w:pPr>
          </w:p>
          <w:p w:rsidR="00A167FF" w:rsidRDefault="00A167FF" w:rsidP="00A167FF">
            <w:pPr>
              <w:rPr>
                <w:rFonts w:cstheme="minorHAnsi"/>
                <w:b/>
                <w:noProof/>
                <w:sz w:val="24"/>
                <w:szCs w:val="24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7:00 </w:t>
            </w:r>
            <w:r w:rsidRPr="00752899">
              <w:rPr>
                <w:rFonts w:cstheme="minorHAnsi"/>
                <w:b/>
                <w:sz w:val="20"/>
                <w:szCs w:val="20"/>
              </w:rPr>
              <w:t>Friday Night Dance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:rsidR="00A167FF" w:rsidRPr="000D60AC" w:rsidRDefault="00A167FF" w:rsidP="00A167FF">
            <w:pPr>
              <w:jc w:val="center"/>
              <w:rPr>
                <w:rFonts w:cstheme="minorHAnsi"/>
                <w:b/>
                <w:noProof/>
                <w:sz w:val="24"/>
                <w:szCs w:val="24"/>
              </w:rPr>
            </w:pPr>
          </w:p>
          <w:p w:rsidR="00A167FF" w:rsidRPr="00EB25C8" w:rsidRDefault="00A167FF" w:rsidP="00A167FF">
            <w:pPr>
              <w:rPr>
                <w:b/>
              </w:rPr>
            </w:pPr>
          </w:p>
        </w:tc>
      </w:tr>
    </w:tbl>
    <w:bookmarkEnd w:id="1"/>
    <w:p w:rsidR="00A26B18" w:rsidRDefault="00106E04" w:rsidP="00C24044">
      <w:r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C2B128" wp14:editId="69130E11">
                <wp:simplePos x="0" y="0"/>
                <wp:positionH relativeFrom="column">
                  <wp:posOffset>-381000</wp:posOffset>
                </wp:positionH>
                <wp:positionV relativeFrom="paragraph">
                  <wp:posOffset>1025965</wp:posOffset>
                </wp:positionV>
                <wp:extent cx="2905125" cy="3524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06E04" w:rsidRPr="00616FCB" w:rsidRDefault="00106E04" w:rsidP="00106E0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000000" w:themeColor="text1"/>
                                <w:sz w:val="36"/>
                                <w:szCs w:val="72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270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2B128" id="Text Box 3" o:spid="_x0000_s1027" type="#_x0000_t202" style="position:absolute;margin-left:-30pt;margin-top:80.8pt;width:228.75pt;height:27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" filled="f" stroked="f">
                <v:textbox>
                  <w:txbxContent>
                    <w:p w:rsidR="00106E04" w:rsidRPr="00616FCB" w:rsidRDefault="00106E04" w:rsidP="00106E04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000000" w:themeColor="text1"/>
                          <w:sz w:val="36"/>
                          <w:szCs w:val="72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270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80ED4"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189CD0" wp14:editId="4D44D5E4">
                <wp:simplePos x="0" y="0"/>
                <wp:positionH relativeFrom="column">
                  <wp:posOffset>2524125</wp:posOffset>
                </wp:positionH>
                <wp:positionV relativeFrom="paragraph">
                  <wp:posOffset>54610</wp:posOffset>
                </wp:positionV>
                <wp:extent cx="3460750" cy="3317875"/>
                <wp:effectExtent l="0" t="0" r="25400" b="158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0750" cy="3317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6E04" w:rsidRPr="008434DE" w:rsidRDefault="00106E04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6"/>
                                <w:szCs w:val="36"/>
                                <w:u w:val="single"/>
                              </w:rPr>
                              <w:t>2019 MEMBERSHIP</w:t>
                            </w: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Your membership to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enio</w:t>
                            </w: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r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enter</w:t>
                            </w:r>
                          </w:p>
                          <w:p w:rsidR="00106E04" w:rsidRPr="008434DE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is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a vital part of continuing the programs and ser</w:t>
                            </w:r>
                            <w:r w:rsidR="00C24044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vices offered to seniors in our 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ommunity</w:t>
                            </w:r>
                            <w:r w:rsidR="006E0216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.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106E04" w:rsidRPr="0056530A" w:rsidRDefault="00106E04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56530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sk about me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ership card &amp; benefits.</w:t>
                            </w:r>
                            <w:r w:rsidRPr="0056530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106E04" w:rsidRPr="008434DE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Membership is open to age 50+. </w:t>
                            </w:r>
                          </w:p>
                          <w:p w:rsidR="00106E04" w:rsidRPr="008434DE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ndividual -- $30</w:t>
                            </w:r>
                          </w:p>
                          <w:p w:rsidR="00106E04" w:rsidRPr="008434DE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Couple--$55</w:t>
                            </w:r>
                          </w:p>
                          <w:p w:rsidR="00106E04" w:rsidRPr="008434DE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8434D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Residing in same household.</w:t>
                            </w:r>
                            <w:r w:rsidRPr="008434DE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106E04" w:rsidRPr="008434DE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:rsidR="00106E04" w:rsidRPr="00CC5D09" w:rsidRDefault="00106E04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  <w:r w:rsidRPr="00CC5D0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Thank you for your continued support of our Senior Cent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89CD0" id="_x0000_s1028" type="#_x0000_t202" style="position:absolute;margin-left:198.75pt;margin-top:4.3pt;width:272.5pt;height:26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" fillcolor="white [3201]" strokecolor="black [3200]" strokeweight="1pt">
                <v:textbox>
                  <w:txbxContent>
                    <w:p w:rsidR="00106E04" w:rsidRPr="008434DE" w:rsidRDefault="00106E04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b/>
                          <w:i/>
                          <w:sz w:val="36"/>
                          <w:szCs w:val="36"/>
                          <w:u w:val="single"/>
                        </w:rPr>
                        <w:t>2019 MEMBERSHIP</w:t>
                      </w: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Your membership to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enio</w:t>
                      </w: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r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enter</w:t>
                      </w:r>
                    </w:p>
                    <w:p w:rsidR="00106E04" w:rsidRPr="008434DE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is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a vital part of continuing the programs and ser</w:t>
                      </w:r>
                      <w:r w:rsidR="00C24044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vices offered to seniors in our 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ommunity</w:t>
                      </w:r>
                      <w:r w:rsidR="006E0216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.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:rsidR="00106E04" w:rsidRPr="0056530A" w:rsidRDefault="00106E04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56530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sk about mem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ership card &amp; benefits.</w:t>
                      </w:r>
                      <w:r w:rsidRPr="0056530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</w:p>
                    <w:p w:rsidR="00106E04" w:rsidRPr="008434DE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Membership is open to age 50+. </w:t>
                      </w:r>
                    </w:p>
                    <w:p w:rsidR="00106E04" w:rsidRPr="008434DE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ndividual -- $30</w:t>
                      </w:r>
                    </w:p>
                    <w:p w:rsidR="00106E04" w:rsidRPr="008434DE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Couple--$55</w:t>
                      </w:r>
                    </w:p>
                    <w:p w:rsidR="00106E04" w:rsidRPr="008434DE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8434D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Residing in same household.</w:t>
                      </w:r>
                      <w:r w:rsidRPr="008434DE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)</w:t>
                      </w:r>
                    </w:p>
                    <w:p w:rsidR="00106E04" w:rsidRPr="008434DE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:rsidR="00106E04" w:rsidRPr="00CC5D09" w:rsidRDefault="00106E04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32"/>
                          <w:szCs w:val="32"/>
                        </w:rPr>
                      </w:pPr>
                      <w:r w:rsidRPr="00CC5D09">
                        <w:rPr>
                          <w:rFonts w:ascii="Times New Roman" w:hAnsi="Times New Roman" w:cs="Times New Roman"/>
                          <w:b/>
                          <w:i/>
                          <w:sz w:val="32"/>
                          <w:szCs w:val="32"/>
                        </w:rPr>
                        <w:t xml:space="preserve">Thank you for your continued support of our Senior Center. </w:t>
                      </w:r>
                    </w:p>
                  </w:txbxContent>
                </v:textbox>
              </v:shape>
            </w:pict>
          </mc:Fallback>
        </mc:AlternateContent>
      </w:r>
      <w:r w:rsidR="00380ED4" w:rsidRPr="00F62D8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C841FB" wp14:editId="229820C3">
                <wp:simplePos x="0" y="0"/>
                <wp:positionH relativeFrom="margin">
                  <wp:posOffset>6181725</wp:posOffset>
                </wp:positionH>
                <wp:positionV relativeFrom="paragraph">
                  <wp:posOffset>54610</wp:posOffset>
                </wp:positionV>
                <wp:extent cx="3095625" cy="3317875"/>
                <wp:effectExtent l="0" t="0" r="28575" b="158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3317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7CE4" w:rsidRDefault="00F45E37" w:rsidP="00996635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b/>
                                <w:sz w:val="24"/>
                                <w:szCs w:val="24"/>
                              </w:rPr>
                            </w:pPr>
                            <w:r w:rsidRPr="00427CE4">
                              <w:rPr>
                                <w:rFonts w:ascii="Albertus Medium" w:hAnsi="Albertus Medium"/>
                                <w:b/>
                                <w:sz w:val="24"/>
                                <w:szCs w:val="24"/>
                              </w:rPr>
                              <w:br/>
                              <w:t>************************************</w:t>
                            </w:r>
                          </w:p>
                          <w:p w:rsidR="00F45E37" w:rsidRPr="00427CE4" w:rsidRDefault="00F45E37" w:rsidP="00427CE4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b/>
                                <w:sz w:val="36"/>
                                <w:szCs w:val="36"/>
                              </w:rPr>
                            </w:pPr>
                            <w:r w:rsidRPr="00427CE4">
                              <w:rPr>
                                <w:rFonts w:ascii="Albertus Medium" w:hAnsi="Albertus Medium"/>
                                <w:b/>
                                <w:sz w:val="36"/>
                                <w:szCs w:val="36"/>
                              </w:rPr>
                              <w:t>BELK CHARITY SALE</w:t>
                            </w:r>
                          </w:p>
                          <w:p w:rsidR="00F45E37" w:rsidRDefault="00427CE4" w:rsidP="00427CE4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Saturday May 4</w:t>
                            </w:r>
                            <w:r w:rsidRPr="00427CE4"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, 7am-9pm</w:t>
                            </w:r>
                          </w:p>
                          <w:p w:rsidR="00427CE4" w:rsidRDefault="00427CE4" w:rsidP="00427CE4">
                            <w:pP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$5 OFF Tickets for purchase in the Sales Office</w:t>
                            </w:r>
                          </w:p>
                          <w:p w:rsidR="00427CE4" w:rsidRPr="00427CE4" w:rsidRDefault="00427CE4" w:rsidP="00427CE4">
                            <w:pPr>
                              <w:pBdr>
                                <w:bottom w:val="dotted" w:sz="2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Albertus Medium" w:hAnsi="Albertus Medium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0"/>
                                <w:szCs w:val="20"/>
                              </w:rPr>
                              <w:t xml:space="preserve"> All Proceeds Benefit Senior Center</w:t>
                            </w:r>
                          </w:p>
                          <w:p w:rsidR="00427CE4" w:rsidRDefault="00427CE4" w:rsidP="00427CE4">
                            <w:pPr>
                              <w:jc w:val="center"/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SHUFFLEBOARD AND HORSESHOES</w:t>
                            </w:r>
                          </w:p>
                          <w:p w:rsidR="00427CE4" w:rsidRPr="00F45E37" w:rsidRDefault="00427CE4" w:rsidP="00427CE4">
                            <w:pPr>
                              <w:jc w:val="center"/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b/>
                                <w:sz w:val="28"/>
                                <w:szCs w:val="28"/>
                              </w:rPr>
                              <w:t>TOURNAMENTS BEGIN</w:t>
                            </w:r>
                          </w:p>
                          <w:p w:rsidR="00F45E37" w:rsidRPr="00947CBE" w:rsidRDefault="00F45E37" w:rsidP="00F45E37">
                            <w:pPr>
                              <w:jc w:val="center"/>
                              <w:rPr>
                                <w:rFonts w:ascii="Albertus Medium" w:hAnsi="Albertus Medium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F45E37" w:rsidRPr="00947CBE" w:rsidRDefault="00F45E37" w:rsidP="00F45E37">
                            <w:pPr>
                              <w:spacing w:line="240" w:lineRule="auto"/>
                              <w:jc w:val="center"/>
                              <w:rPr>
                                <w:rFonts w:ascii="Albertus Medium" w:hAnsi="Albertus Medium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t>_____</w:t>
                            </w:r>
                            <w:r w:rsidRPr="00947CBE"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  <w:r w:rsidRPr="00947CBE">
                              <w:rPr>
                                <w:rFonts w:ascii="Albertus Medium" w:hAnsi="Albertus Medium"/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106E04" w:rsidRPr="00F32545" w:rsidRDefault="00106E04" w:rsidP="00106E04">
                            <w:pPr>
                              <w:spacing w:line="240" w:lineRule="auto"/>
                              <w:jc w:val="center"/>
                              <w:rPr>
                                <w:rFonts w:ascii="Bell MT" w:hAnsi="Bell MT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841FB" id="_x0000_s1029" type="#_x0000_t202" style="position:absolute;margin-left:486.75pt;margin-top:4.3pt;width:243.75pt;height:261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" fillcolor="white [3201]" strokecolor="black [3200]" strokeweight="1pt">
                <v:textbox>
                  <w:txbxContent>
                    <w:p w:rsidR="00427CE4" w:rsidRDefault="00F45E37" w:rsidP="00996635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b/>
                          <w:sz w:val="24"/>
                          <w:szCs w:val="24"/>
                        </w:rPr>
                      </w:pPr>
                      <w:r w:rsidRPr="00427CE4">
                        <w:rPr>
                          <w:rFonts w:ascii="Albertus Medium" w:hAnsi="Albertus Medium"/>
                          <w:b/>
                          <w:sz w:val="24"/>
                          <w:szCs w:val="24"/>
                        </w:rPr>
                        <w:br/>
                        <w:t>************************************</w:t>
                      </w:r>
                    </w:p>
                    <w:p w:rsidR="00F45E37" w:rsidRPr="00427CE4" w:rsidRDefault="00F45E37" w:rsidP="00427CE4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b/>
                          <w:sz w:val="36"/>
                          <w:szCs w:val="36"/>
                        </w:rPr>
                      </w:pPr>
                      <w:r w:rsidRPr="00427CE4">
                        <w:rPr>
                          <w:rFonts w:ascii="Albertus Medium" w:hAnsi="Albertus Medium"/>
                          <w:b/>
                          <w:sz w:val="36"/>
                          <w:szCs w:val="36"/>
                        </w:rPr>
                        <w:t>BELK CHARITY SALE</w:t>
                      </w:r>
                    </w:p>
                    <w:p w:rsidR="00F45E37" w:rsidRDefault="00427CE4" w:rsidP="00427CE4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Saturday May 4</w:t>
                      </w:r>
                      <w:r w:rsidRPr="00427CE4">
                        <w:rPr>
                          <w:rFonts w:ascii="Albertus Medium" w:hAnsi="Albertus Medium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, 7am-9pm</w:t>
                      </w:r>
                    </w:p>
                    <w:p w:rsidR="00427CE4" w:rsidRDefault="00427CE4" w:rsidP="00427CE4">
                      <w:pP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$5 OFF Tickets for purchase in the Sales Office</w:t>
                      </w:r>
                    </w:p>
                    <w:p w:rsidR="00427CE4" w:rsidRPr="00427CE4" w:rsidRDefault="00427CE4" w:rsidP="00427CE4">
                      <w:pPr>
                        <w:pBdr>
                          <w:bottom w:val="dotted" w:sz="24" w:space="1" w:color="auto"/>
                        </w:pBdr>
                        <w:spacing w:after="0" w:line="240" w:lineRule="auto"/>
                        <w:jc w:val="center"/>
                        <w:rPr>
                          <w:rFonts w:ascii="Albertus Medium" w:hAnsi="Albertus Medium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0"/>
                          <w:szCs w:val="20"/>
                        </w:rPr>
                        <w:t xml:space="preserve"> All Proceeds Benefit Senior Center</w:t>
                      </w:r>
                    </w:p>
                    <w:p w:rsidR="00427CE4" w:rsidRDefault="00427CE4" w:rsidP="00427CE4">
                      <w:pPr>
                        <w:jc w:val="center"/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SHUFFLEBOARD AND HORSESHOES</w:t>
                      </w:r>
                    </w:p>
                    <w:p w:rsidR="00427CE4" w:rsidRPr="00F45E37" w:rsidRDefault="00427CE4" w:rsidP="00427CE4">
                      <w:pPr>
                        <w:jc w:val="center"/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lbertus Medium" w:hAnsi="Albertus Medium"/>
                          <w:b/>
                          <w:sz w:val="28"/>
                          <w:szCs w:val="28"/>
                        </w:rPr>
                        <w:t>TOURNAMENTS BEGIN</w:t>
                      </w:r>
                    </w:p>
                    <w:p w:rsidR="00F45E37" w:rsidRPr="00947CBE" w:rsidRDefault="00F45E37" w:rsidP="00F45E37">
                      <w:pPr>
                        <w:jc w:val="center"/>
                        <w:rPr>
                          <w:rFonts w:ascii="Albertus Medium" w:hAnsi="Albertus Medium"/>
                          <w:b/>
                          <w:sz w:val="20"/>
                          <w:szCs w:val="20"/>
                        </w:rPr>
                      </w:pPr>
                    </w:p>
                    <w:p w:rsidR="00F45E37" w:rsidRPr="00947CBE" w:rsidRDefault="00F45E37" w:rsidP="00F45E37">
                      <w:pPr>
                        <w:spacing w:line="240" w:lineRule="auto"/>
                        <w:jc w:val="center"/>
                        <w:rPr>
                          <w:rFonts w:ascii="Albertus Medium" w:hAnsi="Albertus Medium"/>
                          <w:sz w:val="20"/>
                          <w:szCs w:val="20"/>
                        </w:rPr>
                      </w:pPr>
                      <w:r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t>_____</w:t>
                      </w:r>
                      <w:r w:rsidRPr="00947CBE"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  <w:r w:rsidRPr="00947CBE">
                        <w:rPr>
                          <w:rFonts w:ascii="Albertus Medium" w:hAnsi="Albertus Medium"/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</w:p>
                    <w:p w:rsidR="00106E04" w:rsidRPr="00F32545" w:rsidRDefault="00106E04" w:rsidP="00106E04">
                      <w:pPr>
                        <w:spacing w:line="240" w:lineRule="auto"/>
                        <w:jc w:val="center"/>
                        <w:rPr>
                          <w:rFonts w:ascii="Bell MT" w:hAnsi="Bell MT"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80ED4" w:rsidRPr="00F62D8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DC025D" wp14:editId="00539264">
                <wp:simplePos x="0" y="0"/>
                <wp:positionH relativeFrom="margin">
                  <wp:posOffset>38100</wp:posOffset>
                </wp:positionH>
                <wp:positionV relativeFrom="paragraph">
                  <wp:posOffset>149860</wp:posOffset>
                </wp:positionV>
                <wp:extent cx="2359025" cy="3222625"/>
                <wp:effectExtent l="0" t="0" r="22225" b="158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9025" cy="32226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6E04" w:rsidRPr="00CC5D09" w:rsidRDefault="00A167FF" w:rsidP="00106E04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>MAY</w:t>
                            </w:r>
                            <w:r w:rsidR="00106E04" w:rsidRPr="00CC5D0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  <w:szCs w:val="28"/>
                                <w:u w:val="single"/>
                              </w:rPr>
                              <w:t xml:space="preserve"> EVENTS</w:t>
                            </w:r>
                          </w:p>
                          <w:p w:rsidR="00106E04" w:rsidRDefault="00A167FF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3rd</w:t>
                            </w:r>
                            <w:r w:rsidR="00106E04" w:rsidRPr="0049383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–MEMBERS- Free Coffee</w:t>
                            </w:r>
                          </w:p>
                          <w:p w:rsidR="004A18F6" w:rsidRDefault="004A18F6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3</w:t>
                            </w:r>
                            <w:r w:rsidRPr="004A18F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Jewelry Class at 9:30 AM</w:t>
                            </w:r>
                          </w:p>
                          <w:p w:rsidR="00B343E3" w:rsidRDefault="00B343E3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  <w:r w:rsidRPr="00B343E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Belk Charity Sale 7-9 AM</w:t>
                            </w:r>
                          </w:p>
                          <w:p w:rsidR="004A18F6" w:rsidRDefault="004A18F6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6</w:t>
                            </w:r>
                            <w:r w:rsidRPr="004A18F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Art Class-Cemetery Saddles</w:t>
                            </w:r>
                          </w:p>
                          <w:p w:rsidR="004A18F6" w:rsidRDefault="004A18F6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t 9:00 AM and 6:00 PM</w:t>
                            </w:r>
                          </w:p>
                          <w:p w:rsidR="00CB59BB" w:rsidRDefault="00CB59BB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6</w:t>
                            </w:r>
                            <w:r w:rsidRPr="00CB59B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-The Ready’s at 9:00 AM: </w:t>
                            </w:r>
                          </w:p>
                          <w:p w:rsidR="00CB59BB" w:rsidRDefault="00CB59BB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ust sign up for program!</w:t>
                            </w:r>
                          </w:p>
                          <w:p w:rsidR="00CB59BB" w:rsidRDefault="00CB59BB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17</w:t>
                            </w:r>
                            <w:r w:rsidRPr="00CB59B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Friday Night Dance Finger Foods</w:t>
                            </w:r>
                          </w:p>
                          <w:p w:rsidR="00CB59BB" w:rsidRDefault="00CB59BB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Pr="00CB59B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-Smiles 60 at 9:00 AM</w:t>
                            </w:r>
                          </w:p>
                          <w:p w:rsidR="00CB59BB" w:rsidRPr="0049383A" w:rsidRDefault="00440EE7" w:rsidP="00D117F2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7</w:t>
                            </w:r>
                            <w:r w:rsidRPr="00440EE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-CLOSED </w:t>
                            </w:r>
                            <w:r w:rsidR="00CB59B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or Memorial Day</w:t>
                            </w: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768CB" w:rsidRPr="0049383A" w:rsidRDefault="00D768CB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Pr="0049383A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Pr="0049383A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Pr="0049383A" w:rsidRDefault="00106E04" w:rsidP="00106E0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106E04" w:rsidRPr="0049383A" w:rsidRDefault="00106E04" w:rsidP="00106E0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DC025D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3pt;margin-top:11.8pt;width:185.75pt;height:253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" fillcolor="white [3201]" strokecolor="black [3200]" strokeweight="1pt">
                <v:textbox>
                  <w:txbxContent>
                    <w:p w:rsidR="00106E04" w:rsidRPr="00CC5D09" w:rsidRDefault="00A167FF" w:rsidP="00106E04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>MAY</w:t>
                      </w:r>
                      <w:r w:rsidR="00106E04" w:rsidRPr="00CC5D09"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  <w:szCs w:val="28"/>
                          <w:u w:val="single"/>
                        </w:rPr>
                        <w:t xml:space="preserve"> EVENTS</w:t>
                      </w:r>
                    </w:p>
                    <w:p w:rsidR="00106E04" w:rsidRDefault="00A167FF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3rd</w:t>
                      </w:r>
                      <w:r w:rsidR="00106E04" w:rsidRPr="0049383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–MEMBERS- Free Coffee</w:t>
                      </w:r>
                    </w:p>
                    <w:p w:rsidR="004A18F6" w:rsidRDefault="004A18F6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3</w:t>
                      </w:r>
                      <w:r w:rsidRPr="004A18F6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Jewelry Class at 9:30 AM</w:t>
                      </w:r>
                    </w:p>
                    <w:p w:rsidR="00B343E3" w:rsidRDefault="00B343E3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4</w:t>
                      </w:r>
                      <w:r w:rsidRPr="00B343E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Belk Charity Sale 7-9 AM</w:t>
                      </w:r>
                    </w:p>
                    <w:p w:rsidR="004A18F6" w:rsidRDefault="004A18F6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6</w:t>
                      </w:r>
                      <w:r w:rsidRPr="004A18F6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Art Class-Cemetery Saddles</w:t>
                      </w:r>
                    </w:p>
                    <w:p w:rsidR="004A18F6" w:rsidRDefault="004A18F6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t 9:00 AM and 6:00 PM</w:t>
                      </w:r>
                    </w:p>
                    <w:p w:rsidR="00CB59BB" w:rsidRDefault="00CB59BB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6</w:t>
                      </w:r>
                      <w:r w:rsidRPr="00CB59B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-The Ready’s at 9:00 AM: </w:t>
                      </w:r>
                    </w:p>
                    <w:p w:rsidR="00CB59BB" w:rsidRDefault="00CB59BB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ust sign up for program!</w:t>
                      </w:r>
                    </w:p>
                    <w:p w:rsidR="00CB59BB" w:rsidRDefault="00CB59BB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17</w:t>
                      </w:r>
                      <w:r w:rsidRPr="00CB59B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Friday Night Dance Finger Foods</w:t>
                      </w:r>
                    </w:p>
                    <w:p w:rsidR="00CB59BB" w:rsidRDefault="00CB59BB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0</w:t>
                      </w:r>
                      <w:r w:rsidRPr="00CB59B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-Smiles 60 at 9:00 AM</w:t>
                      </w:r>
                    </w:p>
                    <w:p w:rsidR="00CB59BB" w:rsidRPr="0049383A" w:rsidRDefault="00440EE7" w:rsidP="00D117F2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7</w:t>
                      </w:r>
                      <w:r w:rsidRPr="00440EE7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-CLOSED </w:t>
                      </w:r>
                      <w:r w:rsidR="00CB59B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or Memorial Day</w:t>
                      </w: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D768CB" w:rsidRPr="0049383A" w:rsidRDefault="00D768CB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Pr="0049383A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Pr="0049383A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Pr="0049383A" w:rsidRDefault="00106E04" w:rsidP="00106E0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106E04" w:rsidRPr="0049383A" w:rsidRDefault="00106E04" w:rsidP="00106E0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27CE4">
        <w:t>P</w:t>
      </w:r>
    </w:p>
    <w:sectPr w:rsidR="00A26B18" w:rsidSect="0070727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1C5" w:rsidRDefault="008F11C5" w:rsidP="004719FD">
      <w:pPr>
        <w:spacing w:after="0" w:line="240" w:lineRule="auto"/>
      </w:pPr>
      <w:r>
        <w:separator/>
      </w:r>
    </w:p>
  </w:endnote>
  <w:endnote w:type="continuationSeparator" w:id="0">
    <w:p w:rsidR="008F11C5" w:rsidRDefault="008F11C5" w:rsidP="00471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Medium">
    <w:altName w:val="Candara"/>
    <w:charset w:val="00"/>
    <w:family w:val="swiss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1C5" w:rsidRDefault="008F11C5" w:rsidP="004719FD">
      <w:pPr>
        <w:spacing w:after="0" w:line="240" w:lineRule="auto"/>
      </w:pPr>
      <w:r>
        <w:separator/>
      </w:r>
    </w:p>
  </w:footnote>
  <w:footnote w:type="continuationSeparator" w:id="0">
    <w:p w:rsidR="008F11C5" w:rsidRDefault="008F11C5" w:rsidP="004719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SxMDIzsDQxMjVR0lEKTi0uzszPAykwNKwFAOJHFRwtAAAA"/>
  </w:docVars>
  <w:rsids>
    <w:rsidRoot w:val="00106E04"/>
    <w:rsid w:val="00020C69"/>
    <w:rsid w:val="00035F03"/>
    <w:rsid w:val="000A499C"/>
    <w:rsid w:val="001037FD"/>
    <w:rsid w:val="00106E04"/>
    <w:rsid w:val="00176718"/>
    <w:rsid w:val="00235ACC"/>
    <w:rsid w:val="00310408"/>
    <w:rsid w:val="00367E99"/>
    <w:rsid w:val="00380ED4"/>
    <w:rsid w:val="00397003"/>
    <w:rsid w:val="003C051C"/>
    <w:rsid w:val="003E49AD"/>
    <w:rsid w:val="00427CE4"/>
    <w:rsid w:val="00440EE7"/>
    <w:rsid w:val="004719FD"/>
    <w:rsid w:val="004736C6"/>
    <w:rsid w:val="00490083"/>
    <w:rsid w:val="004A0505"/>
    <w:rsid w:val="004A18F6"/>
    <w:rsid w:val="005A3A13"/>
    <w:rsid w:val="005A63BF"/>
    <w:rsid w:val="005D6C43"/>
    <w:rsid w:val="00610340"/>
    <w:rsid w:val="006E0216"/>
    <w:rsid w:val="007020BF"/>
    <w:rsid w:val="00746BE4"/>
    <w:rsid w:val="00766144"/>
    <w:rsid w:val="00797073"/>
    <w:rsid w:val="007C392C"/>
    <w:rsid w:val="00835667"/>
    <w:rsid w:val="008F11C5"/>
    <w:rsid w:val="00946EB2"/>
    <w:rsid w:val="00996635"/>
    <w:rsid w:val="009A77D8"/>
    <w:rsid w:val="009D14B6"/>
    <w:rsid w:val="00A167FF"/>
    <w:rsid w:val="00A26B18"/>
    <w:rsid w:val="00B20663"/>
    <w:rsid w:val="00B343E3"/>
    <w:rsid w:val="00B362AB"/>
    <w:rsid w:val="00B53606"/>
    <w:rsid w:val="00BF2799"/>
    <w:rsid w:val="00C24044"/>
    <w:rsid w:val="00C24BE2"/>
    <w:rsid w:val="00C31F22"/>
    <w:rsid w:val="00CB59BB"/>
    <w:rsid w:val="00CC2088"/>
    <w:rsid w:val="00D117F2"/>
    <w:rsid w:val="00D14954"/>
    <w:rsid w:val="00D51799"/>
    <w:rsid w:val="00D768CB"/>
    <w:rsid w:val="00D9326A"/>
    <w:rsid w:val="00E56766"/>
    <w:rsid w:val="00E67766"/>
    <w:rsid w:val="00F45E37"/>
    <w:rsid w:val="00FD6124"/>
    <w:rsid w:val="00FE0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ABEB9D-F463-4350-BED7-1C21F26E3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6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6E0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1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9FD"/>
  </w:style>
  <w:style w:type="paragraph" w:styleId="Footer">
    <w:name w:val="footer"/>
    <w:basedOn w:val="Normal"/>
    <w:link w:val="FooterChar"/>
    <w:uiPriority w:val="99"/>
    <w:unhideWhenUsed/>
    <w:rsid w:val="00471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6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cminnseniors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mcminnsenior@comcast.ne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cminnseniors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1.png"/><Relationship Id="rId4" Type="http://schemas.openxmlformats.org/officeDocument/2006/relationships/footnotes" Target="footnotes.xml"/><Relationship Id="rId9" Type="http://schemas.openxmlformats.org/officeDocument/2006/relationships/hyperlink" Target="mailto:mcminnsenior@comcas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wenger</dc:creator>
  <cp:keywords/>
  <dc:description/>
  <cp:lastModifiedBy>faye wenger</cp:lastModifiedBy>
  <cp:revision>16</cp:revision>
  <cp:lastPrinted>2019-04-29T19:14:00Z</cp:lastPrinted>
  <dcterms:created xsi:type="dcterms:W3CDTF">2019-04-22T13:42:00Z</dcterms:created>
  <dcterms:modified xsi:type="dcterms:W3CDTF">2019-04-29T19:29:00Z</dcterms:modified>
</cp:coreProperties>
</file>